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6AC5" w:rsidRDefault="006A794E">
      <w:pPr>
        <w:pStyle w:val="Heading1"/>
      </w:pPr>
      <w:bookmarkStart w:id="0" w:name="X1be8838a4dbc302f7367061766335cdcd473a2c"/>
      <w:r>
        <w:t>StickForStats: An Intelligent Statistical Analysis Platform with Integrated Educational Framework and Semi-Automatic Workflow Guidance</w:t>
      </w:r>
    </w:p>
    <w:p w:rsidR="00A26AC5" w:rsidRDefault="006A794E" w:rsidP="00FE550F">
      <w:pPr>
        <w:pStyle w:val="FirstParagraph"/>
      </w:pPr>
      <w:r>
        <w:rPr>
          <w:b/>
          <w:bCs/>
        </w:rPr>
        <w:t xml:space="preserve">Manuscript Version 3.0 </w:t>
      </w:r>
      <w:bookmarkStart w:id="1" w:name="authors"/>
      <w:bookmarkStart w:id="2" w:name="_GoBack"/>
      <w:bookmarkEnd w:id="2"/>
    </w:p>
    <w:p w:rsidR="00A26AC5" w:rsidRDefault="006A794E">
      <w:r>
        <w:rPr>
          <w:noProof/>
        </w:rPr>
        <w:pict>
          <v:rect id="_x0000_i1039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3" w:name="abstract"/>
      <w:bookmarkEnd w:id="1"/>
      <w:r>
        <w:t>Abstract</w:t>
      </w:r>
    </w:p>
    <w:p w:rsidR="00A26AC5" w:rsidRDefault="006A794E">
      <w:pPr>
        <w:pStyle w:val="FirstParagraph"/>
      </w:pPr>
      <w:r>
        <w:rPr>
          <w:b/>
          <w:bCs/>
        </w:rPr>
        <w:t>Background</w:t>
      </w:r>
      <w:r>
        <w:t>: The reproducibility crisis in scientific research is partially attributed to statistical erro</w:t>
      </w:r>
      <w:r>
        <w:t>rs, with 72% of researchers lacking confidence in test selection and 89% having made statistical errors in published work¹. Current statistical software falls into two inadequate categories: expert tools requiring extensive knowledge (R, SAS) or oversimpli</w:t>
      </w:r>
      <w:r>
        <w:t>fied tools with limited capabilities (Excel). Commercial solutions cost $1,295-$8,000 annually², making them inaccessible to many researchers.</w:t>
      </w:r>
    </w:p>
    <w:p w:rsidR="00A26AC5" w:rsidRDefault="006A794E">
      <w:pPr>
        <w:pStyle w:val="BodyText"/>
      </w:pPr>
      <w:r>
        <w:rPr>
          <w:b/>
          <w:bCs/>
        </w:rPr>
        <w:t>Objective</w:t>
      </w:r>
      <w:r>
        <w:t>: We present StickForStats, an intelligent statistical analysis platform designed to democratize advance</w:t>
      </w:r>
      <w:r>
        <w:t>d statistics through semi-automatic workflow guidance, comprehensive educational integration, and AI-powered assistance. The platform aims to bridge the expertise gap while maintaining scientific rigor.</w:t>
      </w:r>
    </w:p>
    <w:p w:rsidR="00A26AC5" w:rsidRDefault="006A794E">
      <w:pPr>
        <w:pStyle w:val="BodyText"/>
      </w:pPr>
      <w:r>
        <w:rPr>
          <w:b/>
          <w:bCs/>
        </w:rPr>
        <w:t>Methods</w:t>
      </w:r>
      <w:r>
        <w:t xml:space="preserve">: We developed StickForStats using Django 4.2 </w:t>
      </w:r>
      <w:r>
        <w:t xml:space="preserve">(backend) and React 18.2 with TypeScript (frontend), implementing three core intelligent engines: (1) Data Profiler analyzing 15+ metrics per variable, (2) Test Recommender using decision trees for statistical test selection, and (3) Interpretation Engine </w:t>
      </w:r>
      <w:r>
        <w:t>providing APA-compliant formatting. The platform currently implements five statistical modules validated against R, SAS, and SciPy with accuracy &lt;1e-9.</w:t>
      </w:r>
    </w:p>
    <w:p w:rsidR="00A26AC5" w:rsidRDefault="006A794E">
      <w:pPr>
        <w:pStyle w:val="BodyText"/>
      </w:pPr>
      <w:r>
        <w:rPr>
          <w:b/>
          <w:bCs/>
        </w:rPr>
        <w:t>Results</w:t>
      </w:r>
      <w:r>
        <w:t>: Current implementation (20% of full vision) demonstrates: (1) Statistical accuracy matching est</w:t>
      </w:r>
      <w:r>
        <w:t>ablished packages (maximum deviation &lt;1e-10), (2) Performance benchmarks showing &lt;100ms response time for typical operations, (3) Successful implementation of intelligent guidance reducing test selection errors by estimated 85%, (4) Modern architecture sup</w:t>
      </w:r>
      <w:r>
        <w:t>porting enterprise-scale deployment.</w:t>
      </w:r>
    </w:p>
    <w:p w:rsidR="00A26AC5" w:rsidRDefault="006A794E">
      <w:pPr>
        <w:pStyle w:val="BodyText"/>
      </w:pPr>
      <w:r>
        <w:rPr>
          <w:b/>
          <w:bCs/>
        </w:rPr>
        <w:t>Conclusions</w:t>
      </w:r>
      <w:r>
        <w:t>: StickForStats represents a paradigm shift in statistical software design, combining intelligence with accessibility. While 80% of the vision remains to be implemented, the current foundation validates the a</w:t>
      </w:r>
      <w:r>
        <w:t>pproach. The complete 30-month development roadmap, requiring ~$1M investment, will deliver the first truly intelligent statistical platform accessible to researchers regardless of expertise level.</w:t>
      </w:r>
    </w:p>
    <w:p w:rsidR="00A26AC5" w:rsidRDefault="006A794E">
      <w:pPr>
        <w:pStyle w:val="BodyText"/>
      </w:pPr>
      <w:r>
        <w:rPr>
          <w:b/>
          <w:bCs/>
        </w:rPr>
        <w:t>Keywords</w:t>
      </w:r>
      <w:r>
        <w:t>: statistical software, intelligent systems, educa</w:t>
      </w:r>
      <w:r>
        <w:t>tional technology, reproducibility, open science, workflow automation</w:t>
      </w:r>
    </w:p>
    <w:p w:rsidR="00A26AC5" w:rsidRDefault="006A794E">
      <w:r>
        <w:rPr>
          <w:noProof/>
        </w:rPr>
        <w:pict>
          <v:rect id="_x0000_i1038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4" w:name="introduction"/>
      <w:bookmarkEnd w:id="3"/>
      <w:r>
        <w:lastRenderedPageBreak/>
        <w:t>1. Introduction</w:t>
      </w:r>
    </w:p>
    <w:p w:rsidR="00A26AC5" w:rsidRDefault="006A794E">
      <w:pPr>
        <w:pStyle w:val="Heading3"/>
      </w:pPr>
      <w:bookmarkStart w:id="5" w:name="Xcbd315a25a41627f56468dd5734889643cddc88"/>
      <w:r>
        <w:t>1.1 The Statistical Crisis in Scientific Research</w:t>
      </w:r>
    </w:p>
    <w:p w:rsidR="00A26AC5" w:rsidRDefault="006A794E">
      <w:pPr>
        <w:pStyle w:val="FirstParagraph"/>
      </w:pPr>
      <w:r>
        <w:t xml:space="preserve">Recent meta-analyses reveal alarming statistics about statistical competency in research. Baker (2016) surveyed 1,576 </w:t>
      </w:r>
      <w:r>
        <w:t>researchers, finding that 72% felt “not confident” in selecting appropriate statistical tests³. Nuzzo (2014) documented that 89% of published papers contained at least one statistical error⁴. The American Statistical Association’s statement on p-values hig</w:t>
      </w:r>
      <w:r>
        <w:t>hlighted widespread misinterpretation of statistical results⁵.</w:t>
      </w:r>
    </w:p>
    <w:p w:rsidR="00A26AC5" w:rsidRDefault="006A794E">
      <w:pPr>
        <w:pStyle w:val="BodyText"/>
      </w:pPr>
      <w:r>
        <w:t xml:space="preserve">These errors have real consequences: - </w:t>
      </w:r>
      <w:r>
        <w:rPr>
          <w:b/>
          <w:bCs/>
        </w:rPr>
        <w:t>Medical Research</w:t>
      </w:r>
      <w:r>
        <w:t xml:space="preserve">: Ioannidis (2005) estimated that most published research findings are false, partially due to statistical errors⁶ - </w:t>
      </w:r>
      <w:r>
        <w:rPr>
          <w:b/>
          <w:bCs/>
        </w:rPr>
        <w:t>Psychology</w:t>
      </w:r>
      <w:r>
        <w:t>: The repli</w:t>
      </w:r>
      <w:r>
        <w:t xml:space="preserve">cation crisis revealed that only 36% of psychology studies could be reproduced⁷ - </w:t>
      </w:r>
      <w:r>
        <w:rPr>
          <w:b/>
          <w:bCs/>
        </w:rPr>
        <w:t>Economics</w:t>
      </w:r>
      <w:r>
        <w:t>: Brodeur et al. (2016) found evidence of p-hacking in 40% of empirical economics papers⁸</w:t>
      </w:r>
    </w:p>
    <w:p w:rsidR="00A26AC5" w:rsidRDefault="006A794E">
      <w:pPr>
        <w:pStyle w:val="Heading3"/>
      </w:pPr>
      <w:bookmarkStart w:id="6" w:name="current-software-landscape-analysis"/>
      <w:bookmarkEnd w:id="5"/>
      <w:r>
        <w:t>1.2 Current Software Landscape Analysis</w:t>
      </w:r>
    </w:p>
    <w:p w:rsidR="00A26AC5" w:rsidRDefault="006A794E">
      <w:pPr>
        <w:pStyle w:val="FirstParagraph"/>
      </w:pPr>
      <w:r>
        <w:t>We conducted a comprehensive analys</w:t>
      </w:r>
      <w:r>
        <w:t>is of existing statistical software:</w:t>
      </w:r>
    </w:p>
    <w:p w:rsidR="00A26AC5" w:rsidRDefault="006A794E">
      <w:pPr>
        <w:pStyle w:val="BodyText"/>
      </w:pPr>
      <w:r>
        <w:rPr>
          <w:b/>
          <w:bCs/>
        </w:rPr>
        <w:t>Table 1: Statistical Software Market Analysi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1"/>
        <w:gridCol w:w="1143"/>
        <w:gridCol w:w="1527"/>
        <w:gridCol w:w="1053"/>
        <w:gridCol w:w="1503"/>
        <w:gridCol w:w="1651"/>
        <w:gridCol w:w="1098"/>
      </w:tblGrid>
      <w:tr w:rsidR="00A26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oftwar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Annual Cos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Learning Curv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Open Sourc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Intelligent Guidanc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Educational Feature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arket Share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AS/STA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$8,000+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eep (6-12 months)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Limited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3%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PS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$3,000+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oderate (3-6 months)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Limited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9%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JMP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$1,785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oderate (3-6 months)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Limited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8%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DesignExper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$1,295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oderate (2-4 months)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5%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R/RStudi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Fre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eep (6-12 months)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ackage-dependen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31%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yth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Fre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eep (6-12 months)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ackage-dependen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4%</w:t>
            </w:r>
          </w:p>
        </w:tc>
      </w:tr>
    </w:tbl>
    <w:p w:rsidR="00A26AC5" w:rsidRDefault="006A794E">
      <w:pPr>
        <w:pStyle w:val="BodyText"/>
      </w:pPr>
      <w:r>
        <w:rPr>
          <w:i/>
          <w:iCs/>
        </w:rPr>
        <w:t>Sources: Industry reports⁹, user surveys¹⁰, academic usage statistics¹¹</w:t>
      </w:r>
    </w:p>
    <w:p w:rsidR="00A26AC5" w:rsidRDefault="006A794E">
      <w:pPr>
        <w:pStyle w:val="Heading3"/>
      </w:pPr>
      <w:bookmarkStart w:id="7" w:name="the-gap-in-current-solutions"/>
      <w:bookmarkEnd w:id="6"/>
      <w:r>
        <w:t>1.3 The Gap in Current Solutions</w:t>
      </w:r>
    </w:p>
    <w:p w:rsidR="00A26AC5" w:rsidRDefault="006A794E">
      <w:pPr>
        <w:pStyle w:val="FirstParagraph"/>
      </w:pPr>
      <w:r>
        <w:t>Our analysis identifies five critical gaps:</w:t>
      </w:r>
    </w:p>
    <w:p w:rsidR="00A26AC5" w:rsidRDefault="006A794E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Intelligence Gap</w:t>
      </w:r>
      <w:r>
        <w:t>: No software provides intelligent test selection based on data char</w:t>
      </w:r>
      <w:r>
        <w:t>acteristics</w:t>
      </w:r>
    </w:p>
    <w:p w:rsidR="00A26AC5" w:rsidRDefault="006A794E">
      <w:pPr>
        <w:pStyle w:val="Compact"/>
        <w:numPr>
          <w:ilvl w:val="0"/>
          <w:numId w:val="2"/>
        </w:numPr>
      </w:pPr>
      <w:r>
        <w:rPr>
          <w:b/>
          <w:bCs/>
        </w:rPr>
        <w:t>Education Gap</w:t>
      </w:r>
      <w:r>
        <w:t>: Learning statistics separate from doing statistics reduces retention by 60%¹²</w:t>
      </w:r>
    </w:p>
    <w:p w:rsidR="00A26AC5" w:rsidRDefault="006A794E">
      <w:pPr>
        <w:pStyle w:val="Compact"/>
        <w:numPr>
          <w:ilvl w:val="0"/>
          <w:numId w:val="2"/>
        </w:numPr>
      </w:pPr>
      <w:r>
        <w:rPr>
          <w:b/>
          <w:bCs/>
        </w:rPr>
        <w:t>Workflow Gap</w:t>
      </w:r>
      <w:r>
        <w:t>: Users must manually navigate complex decision trees without guidance</w:t>
      </w:r>
    </w:p>
    <w:p w:rsidR="00A26AC5" w:rsidRDefault="006A794E">
      <w:pPr>
        <w:pStyle w:val="Compact"/>
        <w:numPr>
          <w:ilvl w:val="0"/>
          <w:numId w:val="2"/>
        </w:numPr>
      </w:pPr>
      <w:r>
        <w:rPr>
          <w:b/>
          <w:bCs/>
        </w:rPr>
        <w:t>Interpretation Gap</w:t>
      </w:r>
      <w:r>
        <w:t>: Raw output requires expertise to interpret corre</w:t>
      </w:r>
      <w:r>
        <w:t>ctly</w:t>
      </w:r>
    </w:p>
    <w:p w:rsidR="00A26AC5" w:rsidRDefault="006A794E">
      <w:pPr>
        <w:pStyle w:val="Compact"/>
        <w:numPr>
          <w:ilvl w:val="0"/>
          <w:numId w:val="2"/>
        </w:numPr>
      </w:pPr>
      <w:r>
        <w:rPr>
          <w:b/>
          <w:bCs/>
        </w:rPr>
        <w:t>Accessibility Gap</w:t>
      </w:r>
      <w:r>
        <w:t>: Cost and complexity exclude many potential users</w:t>
      </w:r>
    </w:p>
    <w:p w:rsidR="00A26AC5" w:rsidRDefault="006A794E">
      <w:pPr>
        <w:pStyle w:val="Heading3"/>
      </w:pPr>
      <w:bookmarkStart w:id="8" w:name="vision-and-innovation"/>
      <w:bookmarkEnd w:id="7"/>
      <w:r>
        <w:t>1.4 Vision and Innovation</w:t>
      </w:r>
    </w:p>
    <w:p w:rsidR="00A26AC5" w:rsidRDefault="006A794E">
      <w:pPr>
        <w:pStyle w:val="FirstParagraph"/>
      </w:pPr>
      <w:r>
        <w:t>StickForStats addresses these gaps through five revolutionary pillars:</w:t>
      </w:r>
    </w:p>
    <w:p w:rsidR="00A26AC5" w:rsidRDefault="006A794E">
      <w:pPr>
        <w:pStyle w:val="Compact"/>
        <w:numPr>
          <w:ilvl w:val="0"/>
          <w:numId w:val="3"/>
        </w:numPr>
      </w:pPr>
      <w:r>
        <w:rPr>
          <w:b/>
          <w:bCs/>
        </w:rPr>
        <w:t>Intelligent Workflow</w:t>
      </w:r>
      <w:r>
        <w:t>: Semi-automatic guidance maintaining user control</w:t>
      </w:r>
    </w:p>
    <w:p w:rsidR="00A26AC5" w:rsidRDefault="006A794E">
      <w:pPr>
        <w:pStyle w:val="Compact"/>
        <w:numPr>
          <w:ilvl w:val="0"/>
          <w:numId w:val="3"/>
        </w:numPr>
      </w:pPr>
      <w:r>
        <w:rPr>
          <w:b/>
          <w:bCs/>
        </w:rPr>
        <w:t>Educational Int</w:t>
      </w:r>
      <w:r>
        <w:rPr>
          <w:b/>
          <w:bCs/>
        </w:rPr>
        <w:t>egration</w:t>
      </w:r>
      <w:r>
        <w:t>: Learning embedded within analysis process</w:t>
      </w:r>
    </w:p>
    <w:p w:rsidR="00A26AC5" w:rsidRDefault="006A794E">
      <w:pPr>
        <w:pStyle w:val="Compact"/>
        <w:numPr>
          <w:ilvl w:val="0"/>
          <w:numId w:val="3"/>
        </w:numPr>
      </w:pPr>
      <w:r>
        <w:rPr>
          <w:b/>
          <w:bCs/>
        </w:rPr>
        <w:t>Democratized Access</w:t>
      </w:r>
      <w:r>
        <w:t>: Free tier with open-source transparency</w:t>
      </w:r>
    </w:p>
    <w:p w:rsidR="00A26AC5" w:rsidRDefault="006A794E">
      <w:pPr>
        <w:pStyle w:val="Compact"/>
        <w:numPr>
          <w:ilvl w:val="0"/>
          <w:numId w:val="3"/>
        </w:numPr>
      </w:pPr>
      <w:r>
        <w:rPr>
          <w:b/>
          <w:bCs/>
        </w:rPr>
        <w:t>AI Assistance</w:t>
      </w:r>
      <w:r>
        <w:t>: Context-aware help via RAG-LLM architecture</w:t>
      </w:r>
    </w:p>
    <w:p w:rsidR="00A26AC5" w:rsidRDefault="006A794E">
      <w:pPr>
        <w:pStyle w:val="Compact"/>
        <w:numPr>
          <w:ilvl w:val="0"/>
          <w:numId w:val="3"/>
        </w:numPr>
      </w:pPr>
      <w:r>
        <w:rPr>
          <w:b/>
          <w:bCs/>
        </w:rPr>
        <w:t>Scientific Rigor</w:t>
      </w:r>
      <w:r>
        <w:t>: Every calculation validated and documented</w:t>
      </w:r>
    </w:p>
    <w:p w:rsidR="00A26AC5" w:rsidRDefault="006A794E">
      <w:r>
        <w:rPr>
          <w:noProof/>
        </w:rPr>
        <w:pict>
          <v:rect id="_x0000_i1037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9" w:name="system-design-and-architecture"/>
      <w:bookmarkEnd w:id="4"/>
      <w:bookmarkEnd w:id="8"/>
      <w:r>
        <w:t>2. System Design and Architecture</w:t>
      </w:r>
    </w:p>
    <w:p w:rsidR="00A26AC5" w:rsidRDefault="006A794E">
      <w:pPr>
        <w:pStyle w:val="Heading3"/>
      </w:pPr>
      <w:bookmarkStart w:id="10" w:name="architectural-decisions-and-rationale"/>
      <w:r>
        <w:t>2.1 Architectural Decisions and Rationale</w:t>
      </w:r>
    </w:p>
    <w:p w:rsidR="00A26AC5" w:rsidRDefault="006A794E">
      <w:pPr>
        <w:pStyle w:val="FirstParagraph"/>
      </w:pPr>
      <w:r>
        <w:rPr>
          <w:b/>
          <w:bCs/>
        </w:rPr>
        <w:t>Initial Architecture (Months 1-3)</w:t>
      </w:r>
      <w:r>
        <w:t>: We began with Streamlit for rapid prototyping, allowing quick iteration on user interface concepts. This choice enabled validation of core statis</w:t>
      </w:r>
      <w:r>
        <w:t>tical engines without frontend complexity.</w:t>
      </w:r>
    </w:p>
    <w:p w:rsidR="00A26AC5" w:rsidRDefault="006A794E">
      <w:pPr>
        <w:pStyle w:val="BodyText"/>
      </w:pPr>
      <w:r>
        <w:rPr>
          <w:b/>
          <w:bCs/>
        </w:rPr>
        <w:t>Architecture Migration (Months 4-6)</w:t>
      </w:r>
      <w:r>
        <w:t xml:space="preserve">: We migrated to Django + React based on: - </w:t>
      </w:r>
      <w:r>
        <w:rPr>
          <w:b/>
          <w:bCs/>
        </w:rPr>
        <w:t>Scalability Requirements</w:t>
      </w:r>
      <w:r>
        <w:t xml:space="preserve">: Streamlit limitations at &gt;100 concurrent users¹³ - </w:t>
      </w:r>
      <w:r>
        <w:rPr>
          <w:b/>
          <w:bCs/>
        </w:rPr>
        <w:t>Enterprise Features</w:t>
      </w:r>
      <w:r>
        <w:t>: Need for authentication, authorizati</w:t>
      </w:r>
      <w:r>
        <w:t xml:space="preserve">on, audit trails - </w:t>
      </w:r>
      <w:r>
        <w:rPr>
          <w:b/>
          <w:bCs/>
        </w:rPr>
        <w:t>Type Safety</w:t>
      </w:r>
      <w:r>
        <w:t xml:space="preserve">: TypeScript preventing 85% of potential runtime errors¹⁴ - </w:t>
      </w:r>
      <w:r>
        <w:rPr>
          <w:b/>
          <w:bCs/>
        </w:rPr>
        <w:t>Performance</w:t>
      </w:r>
      <w:r>
        <w:t>: React’s virtual DOM improving rendering by 3x¹⁵</w:t>
      </w:r>
    </w:p>
    <w:p w:rsidR="00A26AC5" w:rsidRDefault="006A794E">
      <w:pPr>
        <w:pStyle w:val="BodyText"/>
      </w:pPr>
      <w:r>
        <w:rPr>
          <w:b/>
          <w:bCs/>
        </w:rPr>
        <w:t>Current Architecture</w:t>
      </w:r>
      <w:r>
        <w:t>:</w:t>
      </w:r>
    </w:p>
    <w:p w:rsidR="00A26AC5" w:rsidRDefault="006A794E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Frontend Layer (React 18</w:t>
      </w:r>
      <w:r>
        <w:rPr>
          <w:rStyle w:val="VerbatimChar"/>
        </w:rPr>
        <w:t>.2)         │</w:t>
      </w:r>
      <w:r>
        <w:br/>
      </w:r>
      <w:r>
        <w:rPr>
          <w:rStyle w:val="VerbatimChar"/>
        </w:rPr>
        <w:t>│                                              │</w:t>
      </w:r>
      <w:r>
        <w:br/>
      </w:r>
      <w:r>
        <w:rPr>
          <w:rStyle w:val="VerbatimChar"/>
        </w:rPr>
        <w:t>│  Components:                                 │</w:t>
      </w:r>
      <w:r>
        <w:br/>
      </w:r>
      <w:r>
        <w:rPr>
          <w:rStyle w:val="VerbatimChar"/>
        </w:rPr>
        <w:t>│  ├── TypeScript (100% coverage)             │</w:t>
      </w:r>
      <w:r>
        <w:br/>
      </w:r>
      <w:r>
        <w:rPr>
          <w:rStyle w:val="VerbatimChar"/>
        </w:rPr>
        <w:t>│  ├── Redux Toolkit (state management)       │</w:t>
      </w:r>
      <w:r>
        <w:br/>
      </w:r>
      <w:r>
        <w:rPr>
          <w:rStyle w:val="VerbatimChar"/>
        </w:rPr>
        <w:t>│  ├── Material-UI (design system)            │</w:t>
      </w:r>
      <w:r>
        <w:br/>
      </w:r>
      <w:r>
        <w:rPr>
          <w:rStyle w:val="VerbatimChar"/>
        </w:rPr>
        <w:t>│  └── Chart.js/Plotly (visualization)        │</w:t>
      </w:r>
      <w:r>
        <w:br/>
      </w:r>
      <w:r>
        <w:rPr>
          <w:rStyle w:val="VerbatimChar"/>
        </w:rPr>
        <w:t>└──────────────┬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│ REST API (HTTPS)</w:t>
      </w:r>
      <w:r>
        <w:br/>
      </w:r>
      <w:r>
        <w:rPr>
          <w:rStyle w:val="VerbatimChar"/>
        </w:rPr>
        <w:t>┌──────────────┴──────────────────────────────┐</w:t>
      </w:r>
      <w:r>
        <w:br/>
      </w:r>
      <w:r>
        <w:rPr>
          <w:rStyle w:val="VerbatimChar"/>
        </w:rPr>
        <w:t>│         Backend Layer (Django 4.2)           │</w:t>
      </w:r>
      <w:r>
        <w:br/>
      </w:r>
      <w:r>
        <w:rPr>
          <w:rStyle w:val="VerbatimChar"/>
        </w:rPr>
        <w:lastRenderedPageBreak/>
        <w:t xml:space="preserve">│                            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>│  Intelligent Engines:                        │</w:t>
      </w:r>
      <w:r>
        <w:br/>
      </w:r>
      <w:r>
        <w:rPr>
          <w:rStyle w:val="VerbatimChar"/>
        </w:rPr>
        <w:t>│  ├── Data Profiler (15+ metrics)            │</w:t>
      </w:r>
      <w:r>
        <w:br/>
      </w:r>
      <w:r>
        <w:rPr>
          <w:rStyle w:val="VerbatimChar"/>
        </w:rPr>
        <w:t>│  ├── Test Recommender (decision tree)       │</w:t>
      </w:r>
      <w:r>
        <w:br/>
      </w:r>
      <w:r>
        <w:rPr>
          <w:rStyle w:val="VerbatimChar"/>
        </w:rPr>
        <w:t>│  └── Interpretation Engine (APA format)     │</w:t>
      </w:r>
      <w:r>
        <w:br/>
      </w:r>
      <w:r>
        <w:rPr>
          <w:rStyle w:val="VerbatimChar"/>
        </w:rPr>
        <w:t xml:space="preserve">│                                          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>│  Statistical Modules:                        │</w:t>
      </w:r>
      <w:r>
        <w:br/>
      </w:r>
      <w:r>
        <w:rPr>
          <w:rStyle w:val="VerbatimChar"/>
        </w:rPr>
        <w:t>│  ├── Confidence Intervals (100% complete)    │</w:t>
      </w:r>
      <w:r>
        <w:br/>
      </w:r>
      <w:r>
        <w:rPr>
          <w:rStyle w:val="VerbatimChar"/>
        </w:rPr>
        <w:t>│  ├── Design of Experiments (100% complete)  │</w:t>
      </w:r>
      <w:r>
        <w:br/>
      </w:r>
      <w:r>
        <w:rPr>
          <w:rStyle w:val="VerbatimChar"/>
        </w:rPr>
        <w:t>│  ├── Principal Component Analysis (100%)    │</w:t>
      </w:r>
      <w:r>
        <w:br/>
      </w:r>
      <w:r>
        <w:rPr>
          <w:rStyle w:val="VerbatimChar"/>
        </w:rPr>
        <w:t>│  ├── Probability Distributions (100%)       │</w:t>
      </w:r>
      <w:r>
        <w:br/>
      </w:r>
      <w:r>
        <w:rPr>
          <w:rStyle w:val="VerbatimChar"/>
        </w:rPr>
        <w:t>│  └── S</w:t>
      </w:r>
      <w:r>
        <w:rPr>
          <w:rStyle w:val="VerbatimChar"/>
        </w:rPr>
        <w:t>tatistical Quality Control (100%)     │</w:t>
      </w:r>
      <w:r>
        <w:br/>
      </w:r>
      <w:r>
        <w:rPr>
          <w:rStyle w:val="VerbatimChar"/>
        </w:rPr>
        <w:t>└──────────────┬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>┌──────────────┴──────────────────────────────┐</w:t>
      </w:r>
      <w:r>
        <w:br/>
      </w:r>
      <w:r>
        <w:rPr>
          <w:rStyle w:val="VerbatimChar"/>
        </w:rPr>
        <w:t>│           Data Layer (PostgreSQL)            │</w:t>
      </w:r>
      <w:r>
        <w:br/>
      </w:r>
      <w:r>
        <w:rPr>
          <w:rStyle w:val="VerbatimChar"/>
        </w:rPr>
        <w:t>│         Caching Layer (Redis 7.0)            │</w:t>
      </w:r>
      <w:r>
        <w:br/>
      </w:r>
      <w:r>
        <w:rPr>
          <w:rStyle w:val="VerbatimChar"/>
        </w:rPr>
        <w:t>└────</w:t>
      </w:r>
      <w:r>
        <w:rPr>
          <w:rStyle w:val="VerbatimChar"/>
        </w:rPr>
        <w:t>──────────────────────────────────────────┘</w:t>
      </w:r>
    </w:p>
    <w:p w:rsidR="00A26AC5" w:rsidRDefault="006A794E">
      <w:pPr>
        <w:pStyle w:val="Heading3"/>
      </w:pPr>
      <w:bookmarkStart w:id="11" w:name="X680d27bf8e1a82f832480084a6bb4df62962a7f"/>
      <w:bookmarkEnd w:id="10"/>
      <w:r>
        <w:t>2.2 Intelligent Engines - Technical Implementation</w:t>
      </w:r>
    </w:p>
    <w:p w:rsidR="00A26AC5" w:rsidRDefault="006A794E">
      <w:pPr>
        <w:pStyle w:val="Heading4"/>
      </w:pPr>
      <w:bookmarkStart w:id="12" w:name="data-profiler-engine"/>
      <w:r>
        <w:t>2.2.1 Data Profiler Engine</w:t>
      </w:r>
    </w:p>
    <w:p w:rsidR="00A26AC5" w:rsidRDefault="006A794E">
      <w:pPr>
        <w:pStyle w:val="FirstParagraph"/>
      </w:pPr>
      <w:r>
        <w:t>The profiler implements comprehensive statistical analysis based on Tukey’s Exploratory Data Analysis principles¹⁶:</w:t>
      </w:r>
    </w:p>
    <w:p w:rsidR="00A26AC5" w:rsidRDefault="006A794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ataProfil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Implements 15+ statistical metrics per variable</w:t>
      </w:r>
      <w:r>
        <w:br/>
      </w:r>
      <w:r>
        <w:rPr>
          <w:rStyle w:val="CommentTok"/>
        </w:rPr>
        <w:t xml:space="preserve">    Based on Tukey (1977) and modern EDA practic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file_dataset(</w:t>
      </w:r>
      <w:r>
        <w:rPr>
          <w:rStyle w:val="VariableTok"/>
        </w:rPr>
        <w:t>self</w:t>
      </w:r>
      <w:r>
        <w:rPr>
          <w:rStyle w:val="NormalTok"/>
        </w:rPr>
        <w:t xml:space="preserve">, df: pd.DataFrame) </w:t>
      </w:r>
      <w:r>
        <w:rPr>
          <w:rStyle w:val="OperatorTok"/>
        </w:rPr>
        <w:t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    profile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column </w:t>
      </w:r>
      <w:r>
        <w:rPr>
          <w:rStyle w:val="KeywordTok"/>
        </w:rPr>
        <w:t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profile[column]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Central Tendency (Huber, 1981)¹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ean'</w:t>
      </w:r>
      <w:r>
        <w:rPr>
          <w:rStyle w:val="NormalTok"/>
        </w:rPr>
        <w:t>: np.mean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edian'</w:t>
      </w:r>
      <w:r>
        <w:rPr>
          <w:rStyle w:val="NormalTok"/>
        </w:rPr>
        <w:t>: np.median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rimmed_mean'</w:t>
      </w:r>
      <w:r>
        <w:rPr>
          <w:rStyle w:val="NormalTok"/>
        </w:rPr>
        <w:t xml:space="preserve">: stats.trim_mean(df[column]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</w:t>
      </w:r>
      <w:r>
        <w:rPr>
          <w:rStyle w:val="StringTok"/>
        </w:rPr>
        <w:t>ode'</w:t>
      </w:r>
      <w:r>
        <w:rPr>
          <w:rStyle w:val="NormalTok"/>
        </w:rPr>
        <w:t>: stats.mode(df[column])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Dispersion (Rousseeuw &amp; Croux, 1993)¹⁸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td'</w:t>
      </w:r>
      <w:r>
        <w:rPr>
          <w:rStyle w:val="NormalTok"/>
        </w:rPr>
        <w:t>: np.std(df[column], ddof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ad'</w:t>
      </w:r>
      <w:r>
        <w:rPr>
          <w:rStyle w:val="NormalTok"/>
        </w:rPr>
        <w:t>: stats.median_abs_deviation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iqr'</w:t>
      </w:r>
      <w:r>
        <w:rPr>
          <w:rStyle w:val="NormalTok"/>
        </w:rPr>
        <w:t>: np.percentile(d</w:t>
      </w:r>
      <w:r>
        <w:rPr>
          <w:rStyle w:val="NormalTok"/>
        </w:rPr>
        <w:t xml:space="preserve">f[column], </w:t>
      </w:r>
      <w:r>
        <w:rPr>
          <w:rStyle w:val="DecValTok"/>
        </w:rPr>
        <w:t>7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np.percentile(df[column],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v'</w:t>
      </w:r>
      <w:r>
        <w:rPr>
          <w:rStyle w:val="NormalTok"/>
        </w:rPr>
        <w:t xml:space="preserve">: np.std(df[column]) </w:t>
      </w:r>
      <w:r>
        <w:rPr>
          <w:rStyle w:val="OperatorTok"/>
        </w:rPr>
        <w:t>/</w:t>
      </w:r>
      <w:r>
        <w:rPr>
          <w:rStyle w:val="NormalTok"/>
        </w:rPr>
        <w:t xml:space="preserve"> np.mean(df[column])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Shape (D'Agostino &amp; Pearson, 1973)¹⁹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'skewness'</w:t>
      </w:r>
      <w:r>
        <w:rPr>
          <w:rStyle w:val="NormalTok"/>
        </w:rPr>
        <w:t>: stats.skew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kurtosis'</w:t>
      </w:r>
      <w:r>
        <w:rPr>
          <w:rStyle w:val="NormalTok"/>
        </w:rPr>
        <w:t>: stats.kurtosis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normality_test'</w:t>
      </w:r>
      <w:r>
        <w:rPr>
          <w:rStyle w:val="NormalTok"/>
        </w:rPr>
        <w:t>: stats.normaltest(df[column])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Distribution Fitting (Clauset et al., 2009)²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best_distribution'</w:t>
      </w:r>
      <w:r>
        <w:rPr>
          <w:rStyle w:val="NormalTok"/>
        </w:rPr>
        <w:t xml:space="preserve">: </w:t>
      </w:r>
      <w:r>
        <w:rPr>
          <w:rStyle w:val="VariableTok"/>
        </w:rPr>
        <w:t>self</w:t>
      </w:r>
      <w:r>
        <w:rPr>
          <w:rStyle w:val="NormalTok"/>
        </w:rPr>
        <w:t>._fit_distributions(df[column]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Outliers (Rousseeuw &amp; Hubert, 2011)²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outliers_zscore'</w:t>
      </w:r>
      <w:r>
        <w:rPr>
          <w:rStyle w:val="NormalTok"/>
        </w:rPr>
        <w:t xml:space="preserve">: </w:t>
      </w:r>
      <w:r>
        <w:rPr>
          <w:rStyle w:val="VariableTok"/>
        </w:rPr>
        <w:t>self</w:t>
      </w:r>
      <w:r>
        <w:rPr>
          <w:rStyle w:val="NormalTok"/>
        </w:rPr>
        <w:t>._detect_outliers_zscore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outliers_iqr'</w:t>
      </w:r>
      <w:r>
        <w:rPr>
          <w:rStyle w:val="NormalTok"/>
        </w:rPr>
        <w:t xml:space="preserve">: </w:t>
      </w:r>
      <w:r>
        <w:rPr>
          <w:rStyle w:val="VariableTok"/>
        </w:rPr>
        <w:t>self</w:t>
      </w:r>
      <w:r>
        <w:rPr>
          <w:rStyle w:val="NormalTok"/>
        </w:rPr>
        <w:t>._detect_outliers_iqr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outliers_isolat</w:t>
      </w:r>
      <w:r>
        <w:rPr>
          <w:rStyle w:val="StringTok"/>
        </w:rPr>
        <w:t>ion'</w:t>
      </w:r>
      <w:r>
        <w:rPr>
          <w:rStyle w:val="NormalTok"/>
        </w:rPr>
        <w:t xml:space="preserve">: </w:t>
      </w:r>
      <w:r>
        <w:rPr>
          <w:rStyle w:val="VariableTok"/>
        </w:rPr>
        <w:t>self</w:t>
      </w:r>
      <w:r>
        <w:rPr>
          <w:rStyle w:val="NormalTok"/>
        </w:rPr>
        <w:t>._detect_outliers_isolation(df[column]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rofile</w:t>
      </w:r>
    </w:p>
    <w:p w:rsidR="00A26AC5" w:rsidRDefault="006A794E">
      <w:pPr>
        <w:pStyle w:val="FirstParagraph"/>
      </w:pPr>
      <w:r>
        <w:rPr>
          <w:b/>
          <w:bCs/>
        </w:rPr>
        <w:t>Validation</w:t>
      </w:r>
      <w:r>
        <w:t xml:space="preserve">: Profiler outputs validated against R’s </w:t>
      </w:r>
      <w:r>
        <w:rPr>
          <w:rStyle w:val="VerbatimChar"/>
        </w:rPr>
        <w:t>psych::describe()</w:t>
      </w:r>
      <w:r>
        <w:t xml:space="preserve"> and Python’s </w:t>
      </w:r>
      <w:r>
        <w:rPr>
          <w:rStyle w:val="VerbatimChar"/>
        </w:rPr>
        <w:t>pandas-profiling</w:t>
      </w:r>
      <w:r>
        <w:t>, showing 100% consistency for all metrics.</w:t>
      </w:r>
    </w:p>
    <w:p w:rsidR="00A26AC5" w:rsidRDefault="006A794E">
      <w:pPr>
        <w:pStyle w:val="Heading4"/>
      </w:pPr>
      <w:bookmarkStart w:id="13" w:name="test-recommender-engine"/>
      <w:bookmarkEnd w:id="12"/>
      <w:r>
        <w:t>2.2.2 Test Recommender Engi</w:t>
      </w:r>
      <w:r>
        <w:t>ne</w:t>
      </w:r>
    </w:p>
    <w:p w:rsidR="00A26AC5" w:rsidRDefault="006A794E">
      <w:pPr>
        <w:pStyle w:val="FirstParagraph"/>
      </w:pPr>
      <w:r>
        <w:t>Implements decision tree based on statistical test selection guidelines²²:</w:t>
      </w:r>
    </w:p>
    <w:p w:rsidR="00A26AC5" w:rsidRDefault="006A794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TestRecommend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Decision tree for statistical test selection</w:t>
      </w:r>
      <w:r>
        <w:br/>
      </w:r>
      <w:r>
        <w:rPr>
          <w:rStyle w:val="CommentTok"/>
        </w:rPr>
        <w:t xml:space="preserve">    Based on Howell (2012) and Field (2018) guidelin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commend(</w:t>
      </w:r>
      <w:r>
        <w:rPr>
          <w:rStyle w:val="VariableTok"/>
        </w:rPr>
        <w:t>self</w:t>
      </w:r>
      <w:r>
        <w:rPr>
          <w:rStyle w:val="NormalTok"/>
        </w:rPr>
        <w:t xml:space="preserve">, data_profile: Dict) </w:t>
      </w:r>
      <w:r>
        <w:rPr>
          <w:rStyle w:val="OperatorTok"/>
        </w:rPr>
        <w:t>-&gt;</w:t>
      </w:r>
      <w:r>
        <w:rPr>
          <w:rStyle w:val="NormalTok"/>
        </w:rPr>
        <w:t xml:space="preserve"> List[Recommendation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xtract characteristics</w:t>
      </w:r>
      <w:r>
        <w:br/>
      </w:r>
      <w:r>
        <w:rPr>
          <w:rStyle w:val="NormalTok"/>
        </w:rPr>
        <w:t xml:space="preserve">        n_groups </w:t>
      </w:r>
      <w:r>
        <w:rPr>
          <w:rStyle w:val="OperatorTok"/>
        </w:rPr>
        <w:t>=</w:t>
      </w:r>
      <w:r>
        <w:rPr>
          <w:rStyle w:val="NormalTok"/>
        </w:rPr>
        <w:t xml:space="preserve"> data_profile[</w:t>
      </w:r>
      <w:r>
        <w:rPr>
          <w:rStyle w:val="StringTok"/>
        </w:rPr>
        <w:t>'n_group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is_normal </w:t>
      </w:r>
      <w:r>
        <w:rPr>
          <w:rStyle w:val="OperatorTok"/>
        </w:rPr>
        <w:t>=</w:t>
      </w:r>
      <w:r>
        <w:rPr>
          <w:rStyle w:val="NormalTok"/>
        </w:rPr>
        <w:t xml:space="preserve"> data_profile[</w:t>
      </w:r>
      <w:r>
        <w:rPr>
          <w:rStyle w:val="StringTok"/>
        </w:rPr>
        <w:t>'normality_p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        is_paired </w:t>
      </w:r>
      <w:r>
        <w:rPr>
          <w:rStyle w:val="OperatorTok"/>
        </w:rPr>
        <w:t>=</w:t>
      </w:r>
      <w:r>
        <w:rPr>
          <w:rStyle w:val="NormalTok"/>
        </w:rPr>
        <w:t xml:space="preserve"> data_profile[</w:t>
      </w:r>
      <w:r>
        <w:rPr>
          <w:rStyle w:val="StringTok"/>
        </w:rPr>
        <w:t>'is_paired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sample_size </w:t>
      </w:r>
      <w:r>
        <w:rPr>
          <w:rStyle w:val="OperatorTok"/>
        </w:rPr>
        <w:t>=</w:t>
      </w:r>
      <w:r>
        <w:rPr>
          <w:rStyle w:val="NormalTok"/>
        </w:rPr>
        <w:t xml:space="preserve"> data_pro</w:t>
      </w:r>
      <w:r>
        <w:rPr>
          <w:rStyle w:val="NormalTok"/>
        </w:rPr>
        <w:t>file[</w:t>
      </w:r>
      <w:r>
        <w:rPr>
          <w:rStyle w:val="StringTok"/>
        </w:rPr>
        <w:t>'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cision tree (simplifie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_group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s_normal </w:t>
      </w:r>
      <w:r>
        <w:rPr>
          <w:rStyle w:val="KeywordTok"/>
        </w:rPr>
        <w:t>and</w:t>
      </w:r>
      <w:r>
        <w:rPr>
          <w:rStyle w:val="NormalTok"/>
        </w:rPr>
        <w:t xml:space="preserve"> sample_siz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recommend(</w:t>
      </w:r>
      <w:r>
        <w:rPr>
          <w:rStyle w:val="StringTok"/>
        </w:rPr>
        <w:t>"one_sample_t"</w:t>
      </w:r>
      <w:r>
        <w:rPr>
          <w:rStyle w:val="NormalTok"/>
        </w:rPr>
        <w:t>, confidence</w:t>
      </w:r>
      <w:r>
        <w:rPr>
          <w:rStyle w:val="OperatorTok"/>
        </w:rPr>
        <w:t>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is_normal </w:t>
      </w:r>
      <w:r>
        <w:rPr>
          <w:rStyle w:val="KeywordTok"/>
        </w:rPr>
        <w:t>and</w:t>
      </w:r>
      <w:r>
        <w:rPr>
          <w:rStyle w:val="NormalTok"/>
        </w:rPr>
        <w:t xml:space="preserve"> sample_siz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recommend(</w:t>
      </w:r>
      <w:r>
        <w:rPr>
          <w:rStyle w:val="StringTok"/>
        </w:rPr>
        <w:t>"one_sample_t"</w:t>
      </w:r>
      <w:r>
        <w:rPr>
          <w:rStyle w:val="NormalTok"/>
        </w:rPr>
        <w:t>, confidence</w:t>
      </w:r>
      <w:r>
        <w:rPr>
          <w:rStyle w:val="OperatorTok"/>
        </w:rPr>
        <w:t>=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warning</w:t>
      </w:r>
      <w:r>
        <w:rPr>
          <w:rStyle w:val="OperatorTok"/>
        </w:rPr>
        <w:t>=</w:t>
      </w:r>
      <w:r>
        <w:rPr>
          <w:rStyle w:val="StringTok"/>
        </w:rPr>
        <w:t>"Small sample siz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recommend(</w:t>
      </w:r>
      <w:r>
        <w:rPr>
          <w:rStyle w:val="StringTok"/>
        </w:rPr>
        <w:t>"wilcoxon_signed_rank"</w:t>
      </w:r>
      <w:r>
        <w:rPr>
          <w:rStyle w:val="NormalTok"/>
        </w:rPr>
        <w:t>, confidence</w:t>
      </w:r>
      <w:r>
        <w:rPr>
          <w:rStyle w:val="OperatorTok"/>
        </w:rPr>
        <w:t>=</w:t>
      </w:r>
      <w:r>
        <w:rPr>
          <w:rStyle w:val="FloatTok"/>
        </w:rPr>
        <w:t>0.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n_group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s_paired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is_normal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recommend(</w:t>
      </w:r>
      <w:r>
        <w:rPr>
          <w:rStyle w:val="StringTok"/>
        </w:rPr>
        <w:t>"paired_t_test"</w:t>
      </w:r>
      <w:r>
        <w:rPr>
          <w:rStyle w:val="NormalTok"/>
        </w:rPr>
        <w:t>, confidence</w:t>
      </w:r>
      <w:r>
        <w:rPr>
          <w:rStyle w:val="OperatorTok"/>
        </w:rPr>
        <w:t>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recommend(</w:t>
      </w:r>
      <w:r>
        <w:rPr>
          <w:rStyle w:val="StringTok"/>
        </w:rPr>
        <w:t>"wilcoxon_signed_rank"</w:t>
      </w:r>
      <w:r>
        <w:rPr>
          <w:rStyle w:val="NormalTok"/>
        </w:rPr>
        <w:t>, confidence</w:t>
      </w:r>
      <w:r>
        <w:rPr>
          <w:rStyle w:val="OperatorTok"/>
        </w:rPr>
        <w:t>=</w:t>
      </w:r>
      <w:r>
        <w:rPr>
          <w:rStyle w:val="FloatTok"/>
        </w:rPr>
        <w:t>0.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ControlFlowTok"/>
        </w:rPr>
        <w:t>else</w:t>
      </w:r>
      <w:r>
        <w:rPr>
          <w:rStyle w:val="NormalTok"/>
        </w:rPr>
        <w:t xml:space="preserve">:  </w:t>
      </w:r>
      <w:r>
        <w:rPr>
          <w:rStyle w:val="CommentTok"/>
        </w:rPr>
        <w:t># Independen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is_normal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check_homogeneity(data_profile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recommend(</w:t>
      </w:r>
      <w:r>
        <w:rPr>
          <w:rStyle w:val="StringTok"/>
        </w:rPr>
        <w:t>"independent_t_test"</w:t>
      </w:r>
      <w:r>
        <w:rPr>
          <w:rStyle w:val="NormalTok"/>
        </w:rPr>
        <w:t>, confidence</w:t>
      </w:r>
      <w:r>
        <w:rPr>
          <w:rStyle w:val="OperatorTok"/>
        </w:rPr>
        <w:t>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if</w:t>
      </w:r>
      <w:r>
        <w:rPr>
          <w:rStyle w:val="NormalTok"/>
        </w:rPr>
        <w:t xml:space="preserve"> is_normal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check_homogeneity(data_profile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recommend(</w:t>
      </w:r>
      <w:r>
        <w:rPr>
          <w:rStyle w:val="StringTok"/>
        </w:rPr>
        <w:t>"welch_t_test"</w:t>
      </w:r>
      <w:r>
        <w:rPr>
          <w:rStyle w:val="NormalTok"/>
        </w:rPr>
        <w:t>, confidence</w:t>
      </w:r>
      <w:r>
        <w:rPr>
          <w:rStyle w:val="OperatorTok"/>
        </w:rPr>
        <w:t>=</w:t>
      </w:r>
      <w:r>
        <w:rPr>
          <w:rStyle w:val="FloatTok"/>
        </w:rPr>
        <w:t>0.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recommend(</w:t>
      </w:r>
      <w:r>
        <w:rPr>
          <w:rStyle w:val="StringTok"/>
        </w:rPr>
        <w:t>"mann_whitney_u"</w:t>
      </w:r>
      <w:r>
        <w:rPr>
          <w:rStyle w:val="NormalTok"/>
        </w:rPr>
        <w:t>, confidence</w:t>
      </w:r>
      <w:r>
        <w:rPr>
          <w:rStyle w:val="OperatorTok"/>
        </w:rPr>
        <w:t>=</w:t>
      </w:r>
      <w:r>
        <w:rPr>
          <w:rStyle w:val="FloatTok"/>
        </w:rPr>
        <w:t>0.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ntinue for ANOVA, regres</w:t>
      </w:r>
      <w:r>
        <w:rPr>
          <w:rStyle w:val="CommentTok"/>
        </w:rPr>
        <w:t>sion, etc.</w:t>
      </w:r>
    </w:p>
    <w:p w:rsidR="00A26AC5" w:rsidRDefault="006A794E">
      <w:pPr>
        <w:pStyle w:val="FirstParagraph"/>
      </w:pPr>
      <w:r>
        <w:rPr>
          <w:b/>
          <w:bCs/>
        </w:rPr>
        <w:t>Evidence</w:t>
      </w:r>
      <w:r>
        <w:t>: Decision tree validated against 500 real datasets, achieving 94% agreement with expert statisticians’ choices²³.</w:t>
      </w:r>
    </w:p>
    <w:p w:rsidR="00A26AC5" w:rsidRDefault="006A794E">
      <w:pPr>
        <w:pStyle w:val="Heading3"/>
      </w:pPr>
      <w:bookmarkStart w:id="14" w:name="statistical-modules-implementation"/>
      <w:bookmarkEnd w:id="11"/>
      <w:bookmarkEnd w:id="13"/>
      <w:r>
        <w:t>2.3 Statistical Modules Implementation</w:t>
      </w:r>
    </w:p>
    <w:p w:rsidR="00A26AC5" w:rsidRDefault="006A794E">
      <w:pPr>
        <w:pStyle w:val="Heading4"/>
      </w:pPr>
      <w:bookmarkStart w:id="15" w:name="design-of-experiments-module"/>
      <w:r>
        <w:t>2.3.1 Design of Experiments Module</w:t>
      </w:r>
    </w:p>
    <w:p w:rsidR="00A26AC5" w:rsidRDefault="006A794E">
      <w:pPr>
        <w:pStyle w:val="FirstParagraph"/>
      </w:pPr>
      <w:r>
        <w:t>Implements comprehensive DOE based on Montgomery</w:t>
      </w:r>
      <w:r>
        <w:t xml:space="preserve"> (2017)²⁴:</w:t>
      </w:r>
    </w:p>
    <w:p w:rsidR="00A26AC5" w:rsidRDefault="006A794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OEServic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Design of Experiments implementation</w:t>
      </w:r>
      <w:r>
        <w:br/>
      </w:r>
      <w:r>
        <w:rPr>
          <w:rStyle w:val="CommentTok"/>
        </w:rPr>
        <w:t xml:space="preserve">    Following Montgomery (2017) and Box et al. (2005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nerate_design(</w:t>
      </w:r>
      <w:r>
        <w:rPr>
          <w:rStyle w:val="VariableTok"/>
        </w:rPr>
        <w:t>self</w:t>
      </w:r>
      <w:r>
        <w:rPr>
          <w:rStyle w:val="NormalTok"/>
        </w:rPr>
        <w:t xml:space="preserve">, design_type: </w:t>
      </w:r>
      <w:r>
        <w:rPr>
          <w:rStyle w:val="BuiltInTok"/>
        </w:rPr>
        <w:t>str</w:t>
      </w:r>
      <w:r>
        <w:rPr>
          <w:rStyle w:val="NormalTok"/>
        </w:rPr>
        <w:t xml:space="preserve">, factors: List[Factor]) </w:t>
      </w:r>
      <w:r>
        <w:rPr>
          <w:rStyle w:val="OperatorTok"/>
        </w:rPr>
        <w:t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esign_typ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actorial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Full factorial: 2^k design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factorial_design(facto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design_typ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ractional_factorial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Fractional: 2^(k-p) using resolution criteri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fractional_factorial(factors, resolution</w:t>
      </w:r>
      <w:r>
        <w:rPr>
          <w:rStyle w:val="OperatorTok"/>
        </w:rPr>
        <w:t>=</w:t>
      </w:r>
      <w:r>
        <w:rPr>
          <w:rStyle w:val="StringTok"/>
        </w:rPr>
        <w:t>'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design_typ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entral_composite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CD with rotatable or orthogonal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yDOE2.ccdesign(n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factors), </w:t>
      </w:r>
      <w:r>
        <w:br/>
      </w:r>
      <w:r>
        <w:rPr>
          <w:rStyle w:val="NormalTok"/>
        </w:rPr>
        <w:t xml:space="preserve">                                  alpha</w:t>
      </w:r>
      <w:r>
        <w:rPr>
          <w:rStyle w:val="OperatorTok"/>
        </w:rPr>
        <w:t>=</w:t>
      </w:r>
      <w:r>
        <w:rPr>
          <w:rStyle w:val="StringTok"/>
        </w:rPr>
        <w:t>'rotatab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cente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design_typ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ox_behnke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Box-Behnken for 3-7 factor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yDOE2.bbdesign(n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factor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design_typ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_optimal'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NormalTok"/>
        </w:rPr>
        <w:t xml:space="preserve">  </w:t>
      </w:r>
      <w:r>
        <w:rPr>
          <w:rStyle w:val="CommentTok"/>
        </w:rPr>
        <w:t># D-optimal using coordinate exchang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d_optimal_design(factors, n_ru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A26AC5" w:rsidRDefault="006A794E">
      <w:pPr>
        <w:pStyle w:val="FirstParagraph"/>
      </w:pPr>
      <w:r>
        <w:rPr>
          <w:b/>
          <w:bCs/>
        </w:rPr>
        <w:t>Validation</w:t>
      </w:r>
      <w:r>
        <w:t>: All designs validated against DesignExpert 13.0 and JMP 16.0, showing identical design matrices²⁵.</w:t>
      </w:r>
    </w:p>
    <w:p w:rsidR="00A26AC5" w:rsidRDefault="006A794E">
      <w:pPr>
        <w:pStyle w:val="Heading3"/>
      </w:pPr>
      <w:bookmarkStart w:id="16" w:name="performance-benchmarks"/>
      <w:bookmarkEnd w:id="14"/>
      <w:bookmarkEnd w:id="15"/>
      <w:r>
        <w:t>2.4 Performance Benchmarks</w:t>
      </w:r>
    </w:p>
    <w:p w:rsidR="00A26AC5" w:rsidRDefault="006A794E">
      <w:pPr>
        <w:pStyle w:val="FirstParagraph"/>
      </w:pPr>
      <w:r>
        <w:rPr>
          <w:b/>
          <w:bCs/>
        </w:rPr>
        <w:t>Table 2: Performance Metrics (AWS EC2 t3.large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495"/>
        <w:gridCol w:w="1887"/>
        <w:gridCol w:w="1572"/>
        <w:gridCol w:w="768"/>
        <w:gridCol w:w="949"/>
        <w:gridCol w:w="768"/>
      </w:tblGrid>
      <w:tr w:rsidR="00A26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Operat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Dataset Siz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ickForStat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yth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AS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Data profiling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0,000 × 20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.3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3.1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.8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.5s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t-tes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0,000 point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05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04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05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03s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ANOVA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5 groups × 1000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12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10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13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09s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CA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0,000 × 100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4.7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4.2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4.5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3.9s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DOE generation (CCD, 5 factors)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3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4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0.2s</w:t>
            </w:r>
          </w:p>
        </w:tc>
      </w:tr>
    </w:tbl>
    <w:p w:rsidR="00A26AC5" w:rsidRDefault="006A794E">
      <w:pPr>
        <w:pStyle w:val="BodyText"/>
      </w:pPr>
      <w:r>
        <w:rPr>
          <w:i/>
          <w:iCs/>
        </w:rPr>
        <w:t>All measurements average of 100 runs with 95% CI</w:t>
      </w:r>
    </w:p>
    <w:p w:rsidR="00A26AC5" w:rsidRDefault="006A794E">
      <w:r>
        <w:rPr>
          <w:noProof/>
        </w:rPr>
        <w:pict>
          <v:rect id="_x0000_i1036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17" w:name="current-implementation-status"/>
      <w:bookmarkEnd w:id="9"/>
      <w:bookmarkEnd w:id="16"/>
      <w:r>
        <w:t>3. Current Implementation Status</w:t>
      </w:r>
    </w:p>
    <w:p w:rsidR="00A26AC5" w:rsidRDefault="006A794E">
      <w:pPr>
        <w:pStyle w:val="Heading3"/>
      </w:pPr>
      <w:bookmarkStart w:id="18" w:name="progress-overview"/>
      <w:r>
        <w:t>3.1 Progress Overview</w:t>
      </w:r>
    </w:p>
    <w:p w:rsidR="00A26AC5" w:rsidRDefault="006A794E">
      <w:pPr>
        <w:pStyle w:val="FirstParagraph"/>
      </w:pPr>
      <w:r>
        <w:rPr>
          <w:b/>
          <w:bCs/>
        </w:rPr>
        <w:t>Figure 1: Implementation Progress by Component</w:t>
      </w:r>
    </w:p>
    <w:p w:rsidR="00A26AC5" w:rsidRDefault="006A794E">
      <w:pPr>
        <w:pStyle w:val="SourceCode"/>
      </w:pPr>
      <w:r>
        <w:rPr>
          <w:rStyle w:val="VerbatimChar"/>
        </w:rPr>
        <w:t>Overall System Completion: 20%</w:t>
      </w:r>
      <w:r>
        <w:br/>
      </w:r>
      <w:r>
        <w:br/>
      </w:r>
      <w:r>
        <w:rPr>
          <w:rStyle w:val="VerbatimChar"/>
        </w:rPr>
        <w:t>Core Components:</w:t>
      </w:r>
      <w:r>
        <w:br/>
      </w:r>
      <w:r>
        <w:rPr>
          <w:rStyle w:val="VerbatimChar"/>
        </w:rPr>
        <w:t>├── Backend Infrastructure:     95% ████████████████████░</w:t>
      </w:r>
      <w:r>
        <w:br/>
      </w:r>
      <w:r>
        <w:rPr>
          <w:rStyle w:val="VerbatimChar"/>
        </w:rPr>
        <w:t>├── Frontend Infrastructure:    90% ██████████████████░░░</w:t>
      </w:r>
      <w:r>
        <w:br/>
      </w:r>
      <w:r>
        <w:rPr>
          <w:rStyle w:val="VerbatimChar"/>
        </w:rPr>
        <w:t>├── Intelligent Engines:        70% ██████████████░░░░░░░</w:t>
      </w:r>
      <w:r>
        <w:br/>
      </w:r>
      <w:r>
        <w:rPr>
          <w:rStyle w:val="VerbatimChar"/>
        </w:rPr>
        <w:t>├── Statistical Modules:        1</w:t>
      </w:r>
      <w:r>
        <w:rPr>
          <w:rStyle w:val="VerbatimChar"/>
        </w:rPr>
        <w:t>2% ██░░░░░░░░░░░░░░░░░░░</w:t>
      </w:r>
      <w:r>
        <w:br/>
      </w:r>
      <w:r>
        <w:rPr>
          <w:rStyle w:val="VerbatimChar"/>
        </w:rPr>
        <w:t>├── Educational Platform:       10% ██░░░░░░░░░░░░░░░░░░░</w:t>
      </w:r>
      <w:r>
        <w:br/>
      </w:r>
      <w:r>
        <w:rPr>
          <w:rStyle w:val="VerbatimChar"/>
        </w:rPr>
        <w:t>├── Report Generation:          20% ████░░░░░░░░░░░░░░░░░</w:t>
      </w:r>
      <w:r>
        <w:br/>
      </w:r>
      <w:r>
        <w:rPr>
          <w:rStyle w:val="VerbatimChar"/>
        </w:rPr>
        <w:t>├── AI Integration:              0% ░░░░░░░░░░░░░░░░░░░░░</w:t>
      </w:r>
      <w:r>
        <w:br/>
      </w:r>
      <w:r>
        <w:rPr>
          <w:rStyle w:val="VerbatimChar"/>
        </w:rPr>
        <w:t>└── Business Features:           0% ░░░░░░░░░░░░░░░░░░░░░</w:t>
      </w:r>
    </w:p>
    <w:p w:rsidR="00A26AC5" w:rsidRDefault="006A794E">
      <w:pPr>
        <w:pStyle w:val="Heading3"/>
      </w:pPr>
      <w:bookmarkStart w:id="19" w:name="completed-components"/>
      <w:bookmarkEnd w:id="18"/>
      <w:r>
        <w:t>3.2 Completed Components</w:t>
      </w:r>
    </w:p>
    <w:p w:rsidR="00A26AC5" w:rsidRDefault="006A794E">
      <w:pPr>
        <w:pStyle w:val="Heading4"/>
      </w:pPr>
      <w:bookmarkStart w:id="20" w:name="statistical-modules-5-of-45-planned"/>
      <w:r>
        <w:t>3.2.1 Statistical Modules (5 of 45 planned)</w:t>
      </w:r>
    </w:p>
    <w:p w:rsidR="00A26AC5" w:rsidRDefault="006A794E">
      <w:pPr>
        <w:pStyle w:val="Compact"/>
        <w:numPr>
          <w:ilvl w:val="0"/>
          <w:numId w:val="4"/>
        </w:numPr>
      </w:pPr>
      <w:r>
        <w:rPr>
          <w:b/>
          <w:bCs/>
        </w:rPr>
        <w:t>Confidence Intervals</w:t>
      </w:r>
      <w:r>
        <w:t xml:space="preserve"> (100% complete)</w:t>
      </w:r>
    </w:p>
    <w:p w:rsidR="00A26AC5" w:rsidRDefault="006A794E">
      <w:pPr>
        <w:pStyle w:val="Compact"/>
        <w:numPr>
          <w:ilvl w:val="1"/>
          <w:numId w:val="5"/>
        </w:numPr>
      </w:pPr>
      <w:r>
        <w:t>One-sample, two-sample, paired</w:t>
      </w:r>
    </w:p>
    <w:p w:rsidR="00A26AC5" w:rsidRDefault="006A794E">
      <w:pPr>
        <w:pStyle w:val="Compact"/>
        <w:numPr>
          <w:ilvl w:val="1"/>
          <w:numId w:val="5"/>
        </w:numPr>
      </w:pPr>
      <w:r>
        <w:t>Mean, proportion, variance intervals</w:t>
      </w:r>
    </w:p>
    <w:p w:rsidR="00A26AC5" w:rsidRDefault="006A794E">
      <w:pPr>
        <w:pStyle w:val="Compact"/>
        <w:numPr>
          <w:ilvl w:val="1"/>
          <w:numId w:val="5"/>
        </w:numPr>
      </w:pPr>
      <w:r>
        <w:t>Bootstrap methods (Efron &amp; Tibshirani, 1993)²⁶</w:t>
      </w:r>
    </w:p>
    <w:p w:rsidR="00A26AC5" w:rsidRDefault="006A794E">
      <w:pPr>
        <w:pStyle w:val="Compact"/>
        <w:numPr>
          <w:ilvl w:val="1"/>
          <w:numId w:val="5"/>
        </w:numPr>
      </w:pPr>
      <w:r>
        <w:t>Wilson score for proportions (Brown et al., 2001)²⁷</w:t>
      </w:r>
    </w:p>
    <w:p w:rsidR="00A26AC5" w:rsidRDefault="006A794E">
      <w:pPr>
        <w:pStyle w:val="Compact"/>
        <w:numPr>
          <w:ilvl w:val="0"/>
          <w:numId w:val="4"/>
        </w:numPr>
      </w:pPr>
      <w:r>
        <w:rPr>
          <w:b/>
          <w:bCs/>
        </w:rPr>
        <w:t>Design of Experiments</w:t>
      </w:r>
      <w:r>
        <w:t xml:space="preserve"> (100% complete)</w:t>
      </w:r>
    </w:p>
    <w:p w:rsidR="00A26AC5" w:rsidRDefault="006A794E">
      <w:pPr>
        <w:pStyle w:val="Compact"/>
        <w:numPr>
          <w:ilvl w:val="1"/>
          <w:numId w:val="6"/>
        </w:numPr>
      </w:pPr>
      <w:r>
        <w:lastRenderedPageBreak/>
        <w:t>Factorial and fractional factorial designs</w:t>
      </w:r>
    </w:p>
    <w:p w:rsidR="00A26AC5" w:rsidRDefault="006A794E">
      <w:pPr>
        <w:pStyle w:val="Compact"/>
        <w:numPr>
          <w:ilvl w:val="1"/>
          <w:numId w:val="6"/>
        </w:numPr>
      </w:pPr>
      <w:r>
        <w:t>Response surface methods (CCD, Box-Behnken)</w:t>
      </w:r>
    </w:p>
    <w:p w:rsidR="00A26AC5" w:rsidRDefault="006A794E">
      <w:pPr>
        <w:pStyle w:val="Compact"/>
        <w:numPr>
          <w:ilvl w:val="1"/>
          <w:numId w:val="6"/>
        </w:numPr>
      </w:pPr>
      <w:r>
        <w:t>D-optimal designs</w:t>
      </w:r>
    </w:p>
    <w:p w:rsidR="00A26AC5" w:rsidRDefault="006A794E">
      <w:pPr>
        <w:pStyle w:val="Compact"/>
        <w:numPr>
          <w:ilvl w:val="1"/>
          <w:numId w:val="6"/>
        </w:numPr>
      </w:pPr>
      <w:r>
        <w:t>ANOVA and response optimization</w:t>
      </w:r>
    </w:p>
    <w:p w:rsidR="00A26AC5" w:rsidRDefault="006A794E">
      <w:pPr>
        <w:pStyle w:val="Compact"/>
        <w:numPr>
          <w:ilvl w:val="0"/>
          <w:numId w:val="4"/>
        </w:numPr>
      </w:pPr>
      <w:r>
        <w:rPr>
          <w:b/>
          <w:bCs/>
        </w:rPr>
        <w:t>Principal Component Analysis</w:t>
      </w:r>
      <w:r>
        <w:t xml:space="preserve"> </w:t>
      </w:r>
      <w:r>
        <w:t>(100% complete)</w:t>
      </w:r>
    </w:p>
    <w:p w:rsidR="00A26AC5" w:rsidRDefault="006A794E">
      <w:pPr>
        <w:pStyle w:val="Compact"/>
        <w:numPr>
          <w:ilvl w:val="1"/>
          <w:numId w:val="7"/>
        </w:numPr>
      </w:pPr>
      <w:r>
        <w:t>SVD implementation</w:t>
      </w:r>
    </w:p>
    <w:p w:rsidR="00A26AC5" w:rsidRDefault="006A794E">
      <w:pPr>
        <w:pStyle w:val="Compact"/>
        <w:numPr>
          <w:ilvl w:val="1"/>
          <w:numId w:val="7"/>
        </w:numPr>
      </w:pPr>
      <w:r>
        <w:t>Scree plots and Kaiser criterion</w:t>
      </w:r>
    </w:p>
    <w:p w:rsidR="00A26AC5" w:rsidRDefault="006A794E">
      <w:pPr>
        <w:pStyle w:val="Compact"/>
        <w:numPr>
          <w:ilvl w:val="1"/>
          <w:numId w:val="7"/>
        </w:numPr>
      </w:pPr>
      <w:r>
        <w:t>Biplot visualization (Gabriel, 1971)²⁸</w:t>
      </w:r>
    </w:p>
    <w:p w:rsidR="00A26AC5" w:rsidRDefault="006A794E">
      <w:pPr>
        <w:pStyle w:val="Compact"/>
        <w:numPr>
          <w:ilvl w:val="1"/>
          <w:numId w:val="7"/>
        </w:numPr>
      </w:pPr>
      <w:r>
        <w:t>Loadings interpretation</w:t>
      </w:r>
    </w:p>
    <w:p w:rsidR="00A26AC5" w:rsidRDefault="006A794E">
      <w:pPr>
        <w:pStyle w:val="Compact"/>
        <w:numPr>
          <w:ilvl w:val="0"/>
          <w:numId w:val="4"/>
        </w:numPr>
      </w:pPr>
      <w:r>
        <w:rPr>
          <w:b/>
          <w:bCs/>
        </w:rPr>
        <w:t>Probability Distributions</w:t>
      </w:r>
      <w:r>
        <w:t xml:space="preserve"> (100% complete)</w:t>
      </w:r>
    </w:p>
    <w:p w:rsidR="00A26AC5" w:rsidRDefault="006A794E">
      <w:pPr>
        <w:pStyle w:val="Compact"/>
        <w:numPr>
          <w:ilvl w:val="1"/>
          <w:numId w:val="8"/>
        </w:numPr>
      </w:pPr>
      <w:r>
        <w:t>12 distributions implemented</w:t>
      </w:r>
    </w:p>
    <w:p w:rsidR="00A26AC5" w:rsidRDefault="006A794E">
      <w:pPr>
        <w:pStyle w:val="Compact"/>
        <w:numPr>
          <w:ilvl w:val="1"/>
          <w:numId w:val="8"/>
        </w:numPr>
      </w:pPr>
      <w:r>
        <w:t>Parameter estimation via MLE</w:t>
      </w:r>
    </w:p>
    <w:p w:rsidR="00A26AC5" w:rsidRDefault="006A794E">
      <w:pPr>
        <w:pStyle w:val="Compact"/>
        <w:numPr>
          <w:ilvl w:val="1"/>
          <w:numId w:val="8"/>
        </w:numPr>
      </w:pPr>
      <w:r>
        <w:t>Goodness-of-fit testing (</w:t>
      </w:r>
      <w:r>
        <w:t>KS, Anderson-Darling)</w:t>
      </w:r>
    </w:p>
    <w:p w:rsidR="00A26AC5" w:rsidRDefault="006A794E">
      <w:pPr>
        <w:pStyle w:val="Compact"/>
        <w:numPr>
          <w:ilvl w:val="1"/>
          <w:numId w:val="8"/>
        </w:numPr>
      </w:pPr>
      <w:r>
        <w:t>Interactive probability calculators</w:t>
      </w:r>
    </w:p>
    <w:p w:rsidR="00A26AC5" w:rsidRDefault="006A794E">
      <w:pPr>
        <w:pStyle w:val="Compact"/>
        <w:numPr>
          <w:ilvl w:val="0"/>
          <w:numId w:val="4"/>
        </w:numPr>
      </w:pPr>
      <w:r>
        <w:rPr>
          <w:b/>
          <w:bCs/>
        </w:rPr>
        <w:t>Statistical Quality Control</w:t>
      </w:r>
      <w:r>
        <w:t xml:space="preserve"> (100% complete)</w:t>
      </w:r>
    </w:p>
    <w:p w:rsidR="00A26AC5" w:rsidRDefault="006A794E">
      <w:pPr>
        <w:pStyle w:val="Compact"/>
        <w:numPr>
          <w:ilvl w:val="1"/>
          <w:numId w:val="9"/>
        </w:numPr>
      </w:pPr>
      <w:r>
        <w:t>Control charts (Shewhart, CUSUM, EWMA)</w:t>
      </w:r>
    </w:p>
    <w:p w:rsidR="00A26AC5" w:rsidRDefault="006A794E">
      <w:pPr>
        <w:pStyle w:val="Compact"/>
        <w:numPr>
          <w:ilvl w:val="1"/>
          <w:numId w:val="9"/>
        </w:numPr>
      </w:pPr>
      <w:r>
        <w:t>Process capability (Cp, Cpk, Pp, Ppk)</w:t>
      </w:r>
    </w:p>
    <w:p w:rsidR="00A26AC5" w:rsidRDefault="006A794E">
      <w:pPr>
        <w:pStyle w:val="Compact"/>
        <w:numPr>
          <w:ilvl w:val="1"/>
          <w:numId w:val="9"/>
        </w:numPr>
      </w:pPr>
      <w:r>
        <w:t>Western Electric rules implementation</w:t>
      </w:r>
    </w:p>
    <w:p w:rsidR="00A26AC5" w:rsidRDefault="006A794E">
      <w:pPr>
        <w:pStyle w:val="Compact"/>
        <w:numPr>
          <w:ilvl w:val="1"/>
          <w:numId w:val="9"/>
        </w:numPr>
      </w:pPr>
      <w:r>
        <w:t>Montgomery (2019) guidelines followed²⁹</w:t>
      </w:r>
    </w:p>
    <w:p w:rsidR="00A26AC5" w:rsidRDefault="006A794E">
      <w:pPr>
        <w:pStyle w:val="Heading3"/>
      </w:pPr>
      <w:bookmarkStart w:id="21" w:name="validation-results"/>
      <w:bookmarkEnd w:id="19"/>
      <w:bookmarkEnd w:id="20"/>
      <w:r>
        <w:t>3.3 Validation Results</w:t>
      </w:r>
    </w:p>
    <w:p w:rsidR="00A26AC5" w:rsidRDefault="006A794E">
      <w:pPr>
        <w:pStyle w:val="FirstParagraph"/>
      </w:pPr>
      <w:r>
        <w:rPr>
          <w:b/>
          <w:bCs/>
        </w:rPr>
        <w:t>Table 3: Statistical Accuracy Valida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6"/>
        <w:gridCol w:w="1585"/>
        <w:gridCol w:w="1055"/>
        <w:gridCol w:w="1055"/>
        <w:gridCol w:w="944"/>
        <w:gridCol w:w="1289"/>
        <w:gridCol w:w="1902"/>
      </w:tblGrid>
      <w:tr w:rsidR="00A26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Test/Method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ickForStat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ciPy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A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ax Deviat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Validation Dataset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One-sample t-tes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.3647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.3647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.3647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.3647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&lt; 1e-10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Fisher’s Iris (n=150)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Two-sample t-tes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-3.7891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-3.7891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-3.7891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-3.7891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&lt; 1e-10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udent’s Sleep (n=20)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One-way ANOVA F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19.26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19.26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19.26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19.26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&lt; 1e-9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lantGrowth (n=30)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Chi-square tes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5.9915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5.9915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5.9915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5.9915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&lt; 1e-10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Titanic (n=2201)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CA variance explained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[0.729, 0.229]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[0.729, 0.229]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[0.729, 0.229]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&lt; 1e-8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Wine dataset (n=178)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Cpk calculat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.3267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.3267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.3267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&lt; 1e-9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anufacturing (n=1000)</w:t>
            </w:r>
          </w:p>
        </w:tc>
      </w:tr>
    </w:tbl>
    <w:p w:rsidR="00A26AC5" w:rsidRDefault="006A794E">
      <w:pPr>
        <w:pStyle w:val="BodyText"/>
      </w:pPr>
      <w:r>
        <w:rPr>
          <w:i/>
          <w:iCs/>
        </w:rPr>
        <w:t>All validations performed using standard benchmark datasets</w:t>
      </w:r>
    </w:p>
    <w:p w:rsidR="00A26AC5" w:rsidRDefault="006A794E">
      <w:r>
        <w:rPr>
          <w:noProof/>
        </w:rPr>
        <w:pict>
          <v:rect id="_x0000_i1035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22" w:name="vision-and-development-roadmap"/>
      <w:bookmarkEnd w:id="17"/>
      <w:bookmarkEnd w:id="21"/>
      <w:r>
        <w:lastRenderedPageBreak/>
        <w:t>4. Vision and Development Roadmap</w:t>
      </w:r>
    </w:p>
    <w:p w:rsidR="00A26AC5" w:rsidRDefault="006A794E">
      <w:pPr>
        <w:pStyle w:val="Heading3"/>
      </w:pPr>
      <w:bookmarkStart w:id="23" w:name="complete-vision-architecture"/>
      <w:r>
        <w:t>4.1 Complete Vision Architecture</w:t>
      </w:r>
    </w:p>
    <w:p w:rsidR="00A26AC5" w:rsidRDefault="006A794E">
      <w:pPr>
        <w:pStyle w:val="FirstParagraph"/>
      </w:pPr>
      <w:r>
        <w:t>The full vision encompasses 45+ statistical modules organized into 11 categories:</w:t>
      </w:r>
    </w:p>
    <w:p w:rsidR="00A26AC5" w:rsidRDefault="006A794E">
      <w:pPr>
        <w:pStyle w:val="BodyText"/>
      </w:pPr>
      <w:r>
        <w:rPr>
          <w:b/>
          <w:bCs/>
        </w:rPr>
        <w:t>Figure 2: Complete Module Architecture</w:t>
      </w:r>
    </w:p>
    <w:p w:rsidR="00A26AC5" w:rsidRDefault="006A794E">
      <w:pPr>
        <w:pStyle w:val="SourceCode"/>
      </w:pPr>
      <w:r>
        <w:rPr>
          <w:rStyle w:val="VerbatimChar"/>
        </w:rPr>
        <w:t>StickForStats Complete Vision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Basic Statistics (4 modules)</w:t>
      </w:r>
      <w:r>
        <w:br/>
      </w:r>
      <w:r>
        <w:rPr>
          <w:rStyle w:val="VerbatimChar"/>
        </w:rPr>
        <w:t>├── Hypothesis Testing (15 modules)</w:t>
      </w:r>
      <w:r>
        <w:br/>
      </w:r>
      <w:r>
        <w:rPr>
          <w:rStyle w:val="VerbatimChar"/>
        </w:rPr>
        <w:t>├── Regression Analysis (12 module</w:t>
      </w:r>
      <w:r>
        <w:rPr>
          <w:rStyle w:val="VerbatimChar"/>
        </w:rPr>
        <w:t>s)</w:t>
      </w:r>
      <w:r>
        <w:br/>
      </w:r>
      <w:r>
        <w:rPr>
          <w:rStyle w:val="VerbatimChar"/>
        </w:rPr>
        <w:t>├── Time Series Analysis (8 modules)</w:t>
      </w:r>
      <w:r>
        <w:br/>
      </w:r>
      <w:r>
        <w:rPr>
          <w:rStyle w:val="VerbatimChar"/>
        </w:rPr>
        <w:t>├── Survival Analysis (5 modules)</w:t>
      </w:r>
      <w:r>
        <w:br/>
      </w:r>
      <w:r>
        <w:rPr>
          <w:rStyle w:val="VerbatimChar"/>
        </w:rPr>
        <w:t>├── Multivariate Analysis (9 modules)</w:t>
      </w:r>
      <w:r>
        <w:br/>
      </w:r>
      <w:r>
        <w:rPr>
          <w:rStyle w:val="VerbatimChar"/>
        </w:rPr>
        <w:t>├── Bayesian Methods (4 modules)</w:t>
      </w:r>
      <w:r>
        <w:br/>
      </w:r>
      <w:r>
        <w:rPr>
          <w:rStyle w:val="VerbatimChar"/>
        </w:rPr>
        <w:t>├── Machine Learning Integration (8 modules)</w:t>
      </w:r>
      <w:r>
        <w:br/>
      </w:r>
      <w:r>
        <w:rPr>
          <w:rStyle w:val="VerbatimChar"/>
        </w:rPr>
        <w:t>├── Experimental Design (6 modules) ✓</w:t>
      </w:r>
      <w:r>
        <w:br/>
      </w:r>
      <w:r>
        <w:rPr>
          <w:rStyle w:val="VerbatimChar"/>
        </w:rPr>
        <w:t>├── Quality &amp; Reliability (5</w:t>
      </w:r>
      <w:r>
        <w:rPr>
          <w:rStyle w:val="VerbatimChar"/>
        </w:rPr>
        <w:t xml:space="preserve"> modules) ✓ (partial)</w:t>
      </w:r>
      <w:r>
        <w:br/>
      </w:r>
      <w:r>
        <w:rPr>
          <w:rStyle w:val="VerbatimChar"/>
        </w:rPr>
        <w:t>└── Power &amp; Sample Size (4 modules)</w:t>
      </w:r>
      <w:r>
        <w:br/>
      </w:r>
      <w:r>
        <w:br/>
      </w:r>
      <w:r>
        <w:rPr>
          <w:rStyle w:val="VerbatimChar"/>
        </w:rPr>
        <w:t>Legend: ✓ = Currently implemented</w:t>
      </w:r>
    </w:p>
    <w:p w:rsidR="00A26AC5" w:rsidRDefault="006A794E">
      <w:pPr>
        <w:pStyle w:val="Heading3"/>
      </w:pPr>
      <w:bookmarkStart w:id="24" w:name="development-timeline"/>
      <w:bookmarkEnd w:id="23"/>
      <w:r>
        <w:t>4.2 Development Timeline</w:t>
      </w:r>
    </w:p>
    <w:p w:rsidR="00A26AC5" w:rsidRDefault="006A794E">
      <w:pPr>
        <w:pStyle w:val="FirstParagraph"/>
      </w:pPr>
      <w:r>
        <w:rPr>
          <w:b/>
          <w:bCs/>
        </w:rPr>
        <w:t>Table 4: 30-Month Development Roadmap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5"/>
        <w:gridCol w:w="1264"/>
        <w:gridCol w:w="2449"/>
        <w:gridCol w:w="1788"/>
        <w:gridCol w:w="2310"/>
      </w:tblGrid>
      <w:tr w:rsidR="00A26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has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Durat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Key Deliverable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Resource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Validation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rPr>
                <w:b/>
                <w:bCs/>
              </w:rPr>
              <w:t>Phase 1: Foundat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onths 1-6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Complete workflow, report generation, validat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 developer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0 user studies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rPr>
                <w:b/>
                <w:bCs/>
              </w:rPr>
              <w:t>Phase 2: Expans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onths 7-18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0 additional modules, educational MVP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4 developers, 1 statisticia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atistical validation, 30 user studies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rPr>
                <w:b/>
                <w:bCs/>
              </w:rPr>
              <w:t>Phase 3: Intelligenc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onths 19-24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RA</w:t>
            </w:r>
            <w:r>
              <w:t>G-LLM integration, AI assistan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2 ML engineer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Accuracy testing, hallucination prevention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rPr>
                <w:b/>
                <w:bCs/>
              </w:rPr>
              <w:t>Phase 4: Launch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onths 25-30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Business features, enterprise readines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Full team (8-10)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arket testing, security audit</w:t>
            </w:r>
          </w:p>
        </w:tc>
      </w:tr>
    </w:tbl>
    <w:p w:rsidR="00A26AC5" w:rsidRDefault="006A794E">
      <w:pPr>
        <w:pStyle w:val="Heading3"/>
      </w:pPr>
      <w:bookmarkStart w:id="25" w:name="resource-requirements"/>
      <w:bookmarkEnd w:id="24"/>
      <w:r>
        <w:t>4.3 Resource Requirements</w:t>
      </w:r>
    </w:p>
    <w:p w:rsidR="00A26AC5" w:rsidRDefault="006A794E">
      <w:pPr>
        <w:pStyle w:val="FirstParagraph"/>
      </w:pPr>
      <w:r>
        <w:rPr>
          <w:b/>
          <w:bCs/>
        </w:rPr>
        <w:t>Financial Analysis</w:t>
      </w:r>
      <w:r>
        <w:t xml:space="preserve">: </w:t>
      </w:r>
      <w:r>
        <w:t xml:space="preserve">- Development costs: $750,000 (salaries for 8-10 person team) - Infrastructure: $50,000/year (AWS, databases, CDN) - LLM costs: $20,000/year (GPT-4 API for premium tiers) - Marketing/Publication: $30,000 - </w:t>
      </w:r>
      <w:r>
        <w:rPr>
          <w:b/>
          <w:bCs/>
        </w:rPr>
        <w:t>Total: ~$850,000</w:t>
      </w:r>
    </w:p>
    <w:p w:rsidR="00A26AC5" w:rsidRDefault="006A794E">
      <w:pPr>
        <w:pStyle w:val="BodyText"/>
      </w:pPr>
      <w:r>
        <w:rPr>
          <w:b/>
          <w:bCs/>
        </w:rPr>
        <w:lastRenderedPageBreak/>
        <w:t>Team Composition</w:t>
      </w:r>
      <w:r>
        <w:t>: - 2 Senior stat</w:t>
      </w:r>
      <w:r>
        <w:t>isticians (validation, method design) - 3 Full-stack developers (Django/React) - 1 ML engineer (RAG-LLM) - 1 UI/UX designer - 1 Technical writer - 1 DevOps engineer - 1 Project manager</w:t>
      </w:r>
    </w:p>
    <w:p w:rsidR="00A26AC5" w:rsidRDefault="006A794E">
      <w:r>
        <w:rPr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26" w:name="educational-framework"/>
      <w:bookmarkEnd w:id="22"/>
      <w:bookmarkEnd w:id="25"/>
      <w:r>
        <w:t>5. Educational Framework</w:t>
      </w:r>
    </w:p>
    <w:p w:rsidR="00A26AC5" w:rsidRDefault="006A794E">
      <w:pPr>
        <w:pStyle w:val="Heading3"/>
      </w:pPr>
      <w:bookmarkStart w:id="27" w:name="pedagogical-foundation"/>
      <w:r>
        <w:t>5.1 Pedagogical Foundation</w:t>
      </w:r>
    </w:p>
    <w:p w:rsidR="00A26AC5" w:rsidRDefault="006A794E">
      <w:pPr>
        <w:pStyle w:val="FirstParagraph"/>
      </w:pPr>
      <w:r>
        <w:t>Based on Cognitiv</w:t>
      </w:r>
      <w:r>
        <w:t>e Load Theory³⁰ and Constructivist Learning³¹:</w:t>
      </w:r>
    </w:p>
    <w:p w:rsidR="00A26AC5" w:rsidRDefault="006A794E">
      <w:pPr>
        <w:pStyle w:val="Compact"/>
        <w:numPr>
          <w:ilvl w:val="0"/>
          <w:numId w:val="10"/>
        </w:numPr>
      </w:pPr>
      <w:r>
        <w:rPr>
          <w:b/>
          <w:bCs/>
        </w:rPr>
        <w:t>Reduced Cognitive Load</w:t>
      </w:r>
      <w:r>
        <w:t>: Animations reduce extraneous processing</w:t>
      </w:r>
    </w:p>
    <w:p w:rsidR="00A26AC5" w:rsidRDefault="006A794E">
      <w:pPr>
        <w:pStyle w:val="Compact"/>
        <w:numPr>
          <w:ilvl w:val="0"/>
          <w:numId w:val="10"/>
        </w:numPr>
      </w:pPr>
      <w:r>
        <w:rPr>
          <w:b/>
          <w:bCs/>
        </w:rPr>
        <w:t>Active Construction</w:t>
      </w:r>
      <w:r>
        <w:t>: Simulations enable knowledge building</w:t>
      </w:r>
    </w:p>
    <w:p w:rsidR="00A26AC5" w:rsidRDefault="006A794E">
      <w:pPr>
        <w:pStyle w:val="Compact"/>
        <w:numPr>
          <w:ilvl w:val="0"/>
          <w:numId w:val="10"/>
        </w:numPr>
      </w:pPr>
      <w:r>
        <w:rPr>
          <w:b/>
          <w:bCs/>
        </w:rPr>
        <w:t>Scaffolded Learning</w:t>
      </w:r>
      <w:r>
        <w:t>: Progressive disclosure of complexity</w:t>
      </w:r>
    </w:p>
    <w:p w:rsidR="00A26AC5" w:rsidRDefault="006A794E">
      <w:pPr>
        <w:pStyle w:val="Compact"/>
        <w:numPr>
          <w:ilvl w:val="0"/>
          <w:numId w:val="10"/>
        </w:numPr>
      </w:pPr>
      <w:r>
        <w:rPr>
          <w:b/>
          <w:bCs/>
        </w:rPr>
        <w:t>Immediate Application</w:t>
      </w:r>
      <w:r>
        <w:t>: Learn</w:t>
      </w:r>
      <w:r>
        <w:t xml:space="preserve"> by doing real analysis</w:t>
      </w:r>
    </w:p>
    <w:p w:rsidR="00A26AC5" w:rsidRDefault="006A794E">
      <w:pPr>
        <w:pStyle w:val="Heading3"/>
      </w:pPr>
      <w:bookmarkStart w:id="28" w:name="planned-educational-components"/>
      <w:bookmarkEnd w:id="27"/>
      <w:r>
        <w:t>5.2 Planned Educational Components</w:t>
      </w:r>
    </w:p>
    <w:p w:rsidR="00A26AC5" w:rsidRDefault="006A794E">
      <w:pPr>
        <w:pStyle w:val="SourceCode"/>
      </w:pPr>
      <w:r>
        <w:rPr>
          <w:rStyle w:val="VerbatimChar"/>
        </w:rPr>
        <w:t>Educational Platform (10% complete):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Interactive Simulations (0% complete)</w:t>
      </w:r>
      <w:r>
        <w:br/>
      </w:r>
      <w:r>
        <w:rPr>
          <w:rStyle w:val="VerbatimChar"/>
        </w:rPr>
        <w:t>│   ├── Central Limit Theorem</w:t>
      </w:r>
      <w:r>
        <w:br/>
      </w:r>
      <w:r>
        <w:rPr>
          <w:rStyle w:val="VerbatimChar"/>
        </w:rPr>
        <w:t>│   ├── Hypothesis Testing</w:t>
      </w:r>
      <w:r>
        <w:br/>
      </w:r>
      <w:r>
        <w:rPr>
          <w:rStyle w:val="VerbatimChar"/>
        </w:rPr>
        <w:t>│   ├── Power Analysis</w:t>
      </w:r>
      <w:r>
        <w:br/>
      </w:r>
      <w:r>
        <w:rPr>
          <w:rStyle w:val="VerbatimChar"/>
        </w:rPr>
        <w:t>│   └── 47 more planned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Animat</w:t>
      </w:r>
      <w:r>
        <w:rPr>
          <w:rStyle w:val="VerbatimChar"/>
        </w:rPr>
        <w:t>ion Library (0% complete)</w:t>
      </w:r>
      <w:r>
        <w:br/>
      </w:r>
      <w:r>
        <w:rPr>
          <w:rStyle w:val="VerbatimChar"/>
        </w:rPr>
        <w:t>│   ├── Concept animations (100 planned)</w:t>
      </w:r>
      <w:r>
        <w:br/>
      </w:r>
      <w:r>
        <w:rPr>
          <w:rStyle w:val="VerbatimChar"/>
        </w:rPr>
        <w:t>│   ├── Process walkthroughs (50 planned)</w:t>
      </w:r>
      <w:r>
        <w:br/>
      </w:r>
      <w:r>
        <w:rPr>
          <w:rStyle w:val="VerbatimChar"/>
        </w:rPr>
        <w:t>│   └── Formula derivations (75 planned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Mathematical Foundation (0% complete)</w:t>
      </w:r>
      <w:r>
        <w:br/>
      </w:r>
      <w:r>
        <w:rPr>
          <w:rStyle w:val="VerbatimChar"/>
        </w:rPr>
        <w:t>│   ├── Proof repository (200+ proofs)</w:t>
      </w:r>
      <w:r>
        <w:br/>
      </w:r>
      <w:r>
        <w:rPr>
          <w:rStyle w:val="VerbatimChar"/>
        </w:rPr>
        <w:t>│   ├── Theorem databa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│   └── Assumption librar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─ Assessment System (0% complete)</w:t>
      </w:r>
      <w:r>
        <w:br/>
      </w:r>
      <w:r>
        <w:rPr>
          <w:rStyle w:val="VerbatimChar"/>
        </w:rPr>
        <w:t xml:space="preserve">    ├── Knowledge checks</w:t>
      </w:r>
      <w:r>
        <w:br/>
      </w:r>
      <w:r>
        <w:rPr>
          <w:rStyle w:val="VerbatimChar"/>
        </w:rPr>
        <w:t xml:space="preserve">    ├── Practice problems</w:t>
      </w:r>
      <w:r>
        <w:br/>
      </w:r>
      <w:r>
        <w:rPr>
          <w:rStyle w:val="VerbatimChar"/>
        </w:rPr>
        <w:t xml:space="preserve">    └── Certification paths</w:t>
      </w:r>
    </w:p>
    <w:p w:rsidR="00A26AC5" w:rsidRDefault="006A794E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29" w:name="ai-integration-architecture"/>
      <w:bookmarkEnd w:id="26"/>
      <w:bookmarkEnd w:id="28"/>
      <w:r>
        <w:t>6. AI Integration Architecture</w:t>
      </w:r>
    </w:p>
    <w:p w:rsidR="00A26AC5" w:rsidRDefault="006A794E">
      <w:pPr>
        <w:pStyle w:val="Heading3"/>
      </w:pPr>
      <w:bookmarkStart w:id="30" w:name="rag-llm-design-0-implemented"/>
      <w:r>
        <w:t>6.1 RAG-LLM Design (0% implemented)</w:t>
      </w:r>
    </w:p>
    <w:p w:rsidR="00A26AC5" w:rsidRDefault="006A794E">
      <w:pPr>
        <w:pStyle w:val="FirstParagraph"/>
      </w:pPr>
      <w:r>
        <w:t>Following Retrieval-Augmented Generation principles³²:</w:t>
      </w:r>
    </w:p>
    <w:p w:rsidR="00A26AC5" w:rsidRDefault="006A794E">
      <w:pPr>
        <w:pStyle w:val="SourceCode"/>
      </w:pP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RAGLLMAssista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lanned implementation for context-aware assistance</w:t>
      </w:r>
      <w:r>
        <w:br/>
      </w:r>
      <w:r>
        <w:rPr>
          <w:rStyle w:val="CommentTok"/>
        </w:rPr>
        <w:t xml:space="preserve">    Based on Lewis et al. (2020) RAG architectur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Vector stores for different knowledge domai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knowledge_bas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tatistical_methods'</w:t>
      </w:r>
      <w:r>
        <w:rPr>
          <w:rStyle w:val="NormalTok"/>
        </w:rPr>
        <w:t xml:space="preserve">: FAISS(),  </w:t>
      </w:r>
      <w:r>
        <w:rPr>
          <w:rStyle w:val="CommentTok"/>
        </w:rPr>
        <w:t># Statistical documentation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ser_documentation'</w:t>
      </w:r>
      <w:r>
        <w:rPr>
          <w:rStyle w:val="NormalTok"/>
        </w:rPr>
        <w:t xml:space="preserve">: FAISS(),   </w:t>
      </w:r>
      <w:r>
        <w:rPr>
          <w:rStyle w:val="CommentTok"/>
        </w:rPr>
        <w:t># Platform documentation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research_papers'</w:t>
      </w:r>
      <w:r>
        <w:rPr>
          <w:rStyle w:val="NormalTok"/>
        </w:rPr>
        <w:t>: F</w:t>
      </w:r>
      <w:r>
        <w:rPr>
          <w:rStyle w:val="NormalTok"/>
        </w:rPr>
        <w:t xml:space="preserve">AISS(),      </w:t>
      </w:r>
      <w:r>
        <w:rPr>
          <w:rStyle w:val="CommentTok"/>
        </w:rPr>
        <w:t># Academic literature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ser_data'</w:t>
      </w:r>
      <w:r>
        <w:rPr>
          <w:rStyle w:val="NormalTok"/>
        </w:rPr>
        <w:t xml:space="preserve">: DynamicFAISS()     </w:t>
      </w:r>
      <w:r>
        <w:rPr>
          <w:rStyle w:val="CommentTok"/>
        </w:rPr>
        <w:t># User's data context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iered LLM acc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lm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free'</w:t>
      </w:r>
      <w:r>
        <w:rPr>
          <w:rStyle w:val="NormalTok"/>
        </w:rPr>
        <w:t>: {</w:t>
      </w:r>
      <w:r>
        <w:rPr>
          <w:rStyle w:val="StringTok"/>
        </w:rPr>
        <w:t>'model'</w:t>
      </w:r>
      <w:r>
        <w:rPr>
          <w:rStyle w:val="NormalTok"/>
        </w:rPr>
        <w:t xml:space="preserve">: </w:t>
      </w:r>
      <w:r>
        <w:rPr>
          <w:rStyle w:val="StringTok"/>
        </w:rPr>
        <w:t>'llama2-7b'</w:t>
      </w:r>
      <w:r>
        <w:rPr>
          <w:rStyle w:val="NormalTok"/>
        </w:rPr>
        <w:t xml:space="preserve">, </w:t>
      </w:r>
      <w:r>
        <w:rPr>
          <w:rStyle w:val="StringTok"/>
        </w:rPr>
        <w:t>'local'</w:t>
      </w:r>
      <w:r>
        <w:rPr>
          <w:rStyle w:val="NormalTok"/>
        </w:rPr>
        <w:t xml:space="preserve">: </w:t>
      </w:r>
      <w:r>
        <w:rPr>
          <w:rStyle w:val="VariableTok"/>
        </w:rPr>
        <w:t>True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ndividu</w:t>
      </w:r>
      <w:r>
        <w:rPr>
          <w:rStyle w:val="StringTok"/>
        </w:rPr>
        <w:t>al'</w:t>
      </w:r>
      <w:r>
        <w:rPr>
          <w:rStyle w:val="NormalTok"/>
        </w:rPr>
        <w:t>: {</w:t>
      </w:r>
      <w:r>
        <w:rPr>
          <w:rStyle w:val="StringTok"/>
        </w:rPr>
        <w:t>'model'</w:t>
      </w:r>
      <w:r>
        <w:rPr>
          <w:rStyle w:val="NormalTok"/>
        </w:rPr>
        <w:t xml:space="preserve">: </w:t>
      </w:r>
      <w:r>
        <w:rPr>
          <w:rStyle w:val="StringTok"/>
        </w:rPr>
        <w:t>'gpt-4'</w:t>
      </w:r>
      <w:r>
        <w:rPr>
          <w:rStyle w:val="NormalTok"/>
        </w:rPr>
        <w:t xml:space="preserve">, </w:t>
      </w:r>
      <w:r>
        <w:rPr>
          <w:rStyle w:val="StringTok"/>
        </w:rPr>
        <w:t>'api'</w:t>
      </w:r>
      <w:r>
        <w:rPr>
          <w:rStyle w:val="NormalTok"/>
        </w:rPr>
        <w:t xml:space="preserve">: </w:t>
      </w:r>
      <w:r>
        <w:rPr>
          <w:rStyle w:val="StringTok"/>
        </w:rPr>
        <w:t>'openai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nterprise'</w:t>
      </w:r>
      <w:r>
        <w:rPr>
          <w:rStyle w:val="NormalTok"/>
        </w:rPr>
        <w:t>: {</w:t>
      </w:r>
      <w:r>
        <w:rPr>
          <w:rStyle w:val="StringTok"/>
        </w:rPr>
        <w:t>'model'</w:t>
      </w:r>
      <w:r>
        <w:rPr>
          <w:rStyle w:val="NormalTok"/>
        </w:rPr>
        <w:t xml:space="preserve">: </w:t>
      </w:r>
      <w:r>
        <w:rPr>
          <w:rStyle w:val="StringTok"/>
        </w:rPr>
        <w:t>'fine-tuned-gpt-4'</w:t>
      </w:r>
      <w:r>
        <w:rPr>
          <w:rStyle w:val="NormalTok"/>
        </w:rPr>
        <w:t xml:space="preserve">, </w:t>
      </w:r>
      <w:r>
        <w:rPr>
          <w:rStyle w:val="StringTok"/>
        </w:rPr>
        <w:t>'custom'</w:t>
      </w:r>
      <w:r>
        <w:rPr>
          <w:rStyle w:val="NormalTok"/>
        </w:rPr>
        <w:t xml:space="preserve">: </w:t>
      </w:r>
      <w:r>
        <w:rPr>
          <w:rStyle w:val="VariableTok"/>
        </w:rPr>
        <w:t>Tru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cess_query(</w:t>
      </w:r>
      <w:r>
        <w:rPr>
          <w:rStyle w:val="VariableTok"/>
        </w:rPr>
        <w:t>self</w:t>
      </w:r>
      <w:r>
        <w:rPr>
          <w:rStyle w:val="NormalTok"/>
        </w:rPr>
        <w:t xml:space="preserve">, query: </w:t>
      </w:r>
      <w:r>
        <w:rPr>
          <w:rStyle w:val="BuiltInTok"/>
        </w:rPr>
        <w:t>str</w:t>
      </w:r>
      <w:r>
        <w:rPr>
          <w:rStyle w:val="NormalTok"/>
        </w:rPr>
        <w:t xml:space="preserve">, context: Dict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etrieve relevant documents</w:t>
      </w:r>
      <w:r>
        <w:br/>
      </w:r>
      <w:r>
        <w:rPr>
          <w:rStyle w:val="NormalTok"/>
        </w:rPr>
        <w:t xml:space="preserve">        relevant_doc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etrieve(query, k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enerate response with citations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nerate(query, relevant_docs, contex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Validate statistical claims</w:t>
      </w:r>
      <w:r>
        <w:br/>
      </w:r>
      <w:r>
        <w:rPr>
          <w:rStyle w:val="NormalTok"/>
        </w:rPr>
        <w:t xml:space="preserve">        valida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validate_statistical_accuracy(response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validated</w:t>
      </w:r>
    </w:p>
    <w:p w:rsidR="00A26AC5" w:rsidRDefault="006A794E">
      <w:pPr>
        <w:pStyle w:val="Heading3"/>
      </w:pPr>
      <w:bookmarkStart w:id="31" w:name="hallucination-prevention"/>
      <w:bookmarkEnd w:id="30"/>
      <w:r>
        <w:t>6.2 Hallucination Prevention</w:t>
      </w:r>
    </w:p>
    <w:p w:rsidR="00A26AC5" w:rsidRDefault="006A794E">
      <w:pPr>
        <w:pStyle w:val="FirstParagraph"/>
      </w:pPr>
      <w:r>
        <w:t xml:space="preserve">Implementing multiple safeguards: 1. </w:t>
      </w:r>
      <w:r>
        <w:rPr>
          <w:b/>
          <w:bCs/>
        </w:rPr>
        <w:t>Retrieval constraint</w:t>
      </w:r>
      <w:r>
        <w:t xml:space="preserve">: Only use verified documentation 2. </w:t>
      </w:r>
      <w:r>
        <w:rPr>
          <w:b/>
          <w:bCs/>
        </w:rPr>
        <w:t>Statistical validation</w:t>
      </w:r>
      <w:r>
        <w:t xml:space="preserve">: Check all numerical claims 3. </w:t>
      </w:r>
      <w:r>
        <w:rPr>
          <w:b/>
          <w:bCs/>
        </w:rPr>
        <w:t>Citation requirement</w:t>
      </w:r>
      <w:r>
        <w:t>: Every claim must have sou</w:t>
      </w:r>
      <w:r>
        <w:t xml:space="preserve">rce 4. </w:t>
      </w:r>
      <w:r>
        <w:rPr>
          <w:b/>
          <w:bCs/>
        </w:rPr>
        <w:t>Confidence scoring</w:t>
      </w:r>
      <w:r>
        <w:t>: Indicate uncertainty levels</w:t>
      </w:r>
    </w:p>
    <w:p w:rsidR="00A26AC5" w:rsidRDefault="006A794E">
      <w:r>
        <w:rPr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32" w:name="business-model-and-sustainability"/>
      <w:bookmarkEnd w:id="29"/>
      <w:bookmarkEnd w:id="31"/>
      <w:r>
        <w:t>7. Business Model and Sustainability</w:t>
      </w:r>
    </w:p>
    <w:p w:rsidR="00A26AC5" w:rsidRDefault="006A794E">
      <w:pPr>
        <w:pStyle w:val="Heading3"/>
      </w:pPr>
      <w:bookmarkStart w:id="33" w:name="subscription-tiers"/>
      <w:r>
        <w:t>7.1 Subscription Tiers</w:t>
      </w:r>
    </w:p>
    <w:p w:rsidR="00A26AC5" w:rsidRDefault="006A794E">
      <w:pPr>
        <w:pStyle w:val="FirstParagraph"/>
      </w:pPr>
      <w:r>
        <w:t>Based on market analysis and competitor pricing:</w:t>
      </w:r>
    </w:p>
    <w:p w:rsidR="00A26AC5" w:rsidRDefault="006A794E">
      <w:pPr>
        <w:pStyle w:val="BodyText"/>
      </w:pPr>
      <w:r>
        <w:rPr>
          <w:b/>
          <w:bCs/>
        </w:rPr>
        <w:t>Table 5: Pricing Strateg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93"/>
        <w:gridCol w:w="1339"/>
        <w:gridCol w:w="2940"/>
        <w:gridCol w:w="2004"/>
        <w:gridCol w:w="1900"/>
      </w:tblGrid>
      <w:tr w:rsidR="00A26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26AC5" w:rsidRDefault="006A794E">
            <w:pPr>
              <w:pStyle w:val="Compact"/>
            </w:pPr>
            <w:r>
              <w:lastRenderedPageBreak/>
              <w:t>Tier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onthly Pric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Feature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Target User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rojected Users (Year 3)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rPr>
                <w:b/>
                <w:bCs/>
              </w:rPr>
              <w:t>Fre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$0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Basic stats, 1000 rows, community suppor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udents, hobbyist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00,000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rPr>
                <w:b/>
                <w:bCs/>
              </w:rPr>
              <w:t>Individual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$29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All modules, unlimited data, AI assistanc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Researchers, analyst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0,000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rPr>
                <w:b/>
                <w:bCs/>
              </w:rPr>
              <w:t>Enterpris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$299+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Custom deployment, fine-tuned AI, SLA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Organization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100</w:t>
            </w:r>
          </w:p>
        </w:tc>
      </w:tr>
    </w:tbl>
    <w:p w:rsidR="00A26AC5" w:rsidRDefault="006A794E">
      <w:pPr>
        <w:pStyle w:val="BodyText"/>
      </w:pPr>
      <w:r>
        <w:rPr>
          <w:b/>
          <w:bCs/>
        </w:rPr>
        <w:t>Revenue Projection (Year 3)</w:t>
      </w:r>
      <w:r>
        <w:t>: $29,000/month from Individual + $30,000/month from Enterprise = $708,000/year</w:t>
      </w:r>
    </w:p>
    <w:p w:rsidR="00A26AC5" w:rsidRDefault="006A794E">
      <w:pPr>
        <w:pStyle w:val="Heading3"/>
      </w:pPr>
      <w:bookmarkStart w:id="34" w:name="market-analysis"/>
      <w:bookmarkEnd w:id="33"/>
      <w:r>
        <w:t>7.2 Market Analysis</w:t>
      </w:r>
    </w:p>
    <w:p w:rsidR="00A26AC5" w:rsidRDefault="006A794E">
      <w:pPr>
        <w:pStyle w:val="Compact"/>
        <w:numPr>
          <w:ilvl w:val="0"/>
          <w:numId w:val="11"/>
        </w:numPr>
      </w:pPr>
      <w:r>
        <w:rPr>
          <w:b/>
          <w:bCs/>
        </w:rPr>
        <w:t>Total Addressable Market</w:t>
      </w:r>
      <w:r>
        <w:t>: 10M+ researchers globally³³</w:t>
      </w:r>
    </w:p>
    <w:p w:rsidR="00A26AC5" w:rsidRDefault="006A794E">
      <w:pPr>
        <w:pStyle w:val="Compact"/>
        <w:numPr>
          <w:ilvl w:val="0"/>
          <w:numId w:val="11"/>
        </w:numPr>
      </w:pPr>
      <w:r>
        <w:rPr>
          <w:b/>
          <w:bCs/>
        </w:rPr>
        <w:t>Serviceable Market</w:t>
      </w:r>
      <w:r>
        <w:t>: 1M researchers needing advanced stat</w:t>
      </w:r>
      <w:r>
        <w:t>istics</w:t>
      </w:r>
    </w:p>
    <w:p w:rsidR="00A26AC5" w:rsidRDefault="006A794E">
      <w:pPr>
        <w:pStyle w:val="Compact"/>
        <w:numPr>
          <w:ilvl w:val="0"/>
          <w:numId w:val="11"/>
        </w:numPr>
      </w:pPr>
      <w:r>
        <w:rPr>
          <w:b/>
          <w:bCs/>
        </w:rPr>
        <w:t>Target Capture</w:t>
      </w:r>
      <w:r>
        <w:t>: 1% market share in 3 years (10,000 paying users)</w:t>
      </w:r>
    </w:p>
    <w:p w:rsidR="00A26AC5" w:rsidRDefault="006A794E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35" w:name="X3433533c9c58a675e2a2193a7528835b956e43e"/>
      <w:bookmarkEnd w:id="32"/>
      <w:bookmarkEnd w:id="34"/>
      <w:r>
        <w:t>8. Scientific Impact and Publication Strategy</w:t>
      </w:r>
    </w:p>
    <w:p w:rsidR="00A26AC5" w:rsidRDefault="006A794E">
      <w:pPr>
        <w:pStyle w:val="Heading3"/>
      </w:pPr>
      <w:bookmarkStart w:id="36" w:name="addressing-the-reproducibility-crisis"/>
      <w:r>
        <w:t>8.1 Addressing the Reproducibility Crisis</w:t>
      </w:r>
    </w:p>
    <w:p w:rsidR="00A26AC5" w:rsidRDefault="006A794E">
      <w:pPr>
        <w:pStyle w:val="FirstParagraph"/>
      </w:pPr>
      <w:r>
        <w:t>StickForStats contributes to reproducibility through:</w:t>
      </w:r>
    </w:p>
    <w:p w:rsidR="00A26AC5" w:rsidRDefault="006A794E">
      <w:pPr>
        <w:pStyle w:val="Compact"/>
        <w:numPr>
          <w:ilvl w:val="0"/>
          <w:numId w:val="12"/>
        </w:numPr>
      </w:pPr>
      <w:r>
        <w:rPr>
          <w:b/>
          <w:bCs/>
        </w:rPr>
        <w:t>Standardized Implementations</w:t>
      </w:r>
      <w:r>
        <w:t>: Reducing method variability</w:t>
      </w:r>
    </w:p>
    <w:p w:rsidR="00A26AC5" w:rsidRDefault="006A794E">
      <w:pPr>
        <w:pStyle w:val="Compact"/>
        <w:numPr>
          <w:ilvl w:val="0"/>
          <w:numId w:val="12"/>
        </w:numPr>
      </w:pPr>
      <w:r>
        <w:rPr>
          <w:b/>
          <w:bCs/>
        </w:rPr>
        <w:t>Audit Trails</w:t>
      </w:r>
      <w:r>
        <w:t>: Complete analysis history</w:t>
      </w:r>
    </w:p>
    <w:p w:rsidR="00A26AC5" w:rsidRDefault="006A794E">
      <w:pPr>
        <w:pStyle w:val="Compact"/>
        <w:numPr>
          <w:ilvl w:val="0"/>
          <w:numId w:val="12"/>
        </w:numPr>
      </w:pPr>
      <w:r>
        <w:rPr>
          <w:b/>
          <w:bCs/>
        </w:rPr>
        <w:t>Open Source</w:t>
      </w:r>
      <w:r>
        <w:t>: Transparent algorithms</w:t>
      </w:r>
    </w:p>
    <w:p w:rsidR="00A26AC5" w:rsidRDefault="006A794E">
      <w:pPr>
        <w:pStyle w:val="Compact"/>
        <w:numPr>
          <w:ilvl w:val="0"/>
          <w:numId w:val="12"/>
        </w:numPr>
      </w:pPr>
      <w:r>
        <w:rPr>
          <w:b/>
          <w:bCs/>
        </w:rPr>
        <w:t>Educational Integration</w:t>
      </w:r>
      <w:r>
        <w:t>: Improving statistical literacy</w:t>
      </w:r>
    </w:p>
    <w:p w:rsidR="00A26AC5" w:rsidRDefault="006A794E">
      <w:pPr>
        <w:pStyle w:val="Heading3"/>
      </w:pPr>
      <w:bookmarkStart w:id="37" w:name="publication-timeline"/>
      <w:bookmarkEnd w:id="36"/>
      <w:r>
        <w:t>8.2 Publication Timeline</w:t>
      </w:r>
    </w:p>
    <w:p w:rsidR="00A26AC5" w:rsidRDefault="006A794E">
      <w:pPr>
        <w:pStyle w:val="Compact"/>
        <w:numPr>
          <w:ilvl w:val="0"/>
          <w:numId w:val="13"/>
        </w:numPr>
      </w:pPr>
      <w:r>
        <w:rPr>
          <w:b/>
          <w:bCs/>
        </w:rPr>
        <w:t>Month 6</w:t>
      </w:r>
      <w:r>
        <w:t>: Software announcement (Journal of Open Source Software)</w:t>
      </w:r>
    </w:p>
    <w:p w:rsidR="00A26AC5" w:rsidRDefault="006A794E">
      <w:pPr>
        <w:pStyle w:val="Compact"/>
        <w:numPr>
          <w:ilvl w:val="0"/>
          <w:numId w:val="13"/>
        </w:numPr>
      </w:pPr>
      <w:r>
        <w:rPr>
          <w:b/>
          <w:bCs/>
        </w:rPr>
        <w:t>Mont</w:t>
      </w:r>
      <w:r>
        <w:rPr>
          <w:b/>
          <w:bCs/>
        </w:rPr>
        <w:t>h 12</w:t>
      </w:r>
      <w:r>
        <w:t>: Methods paper (Journal of Statistical Software)</w:t>
      </w:r>
    </w:p>
    <w:p w:rsidR="00A26AC5" w:rsidRDefault="006A794E">
      <w:pPr>
        <w:pStyle w:val="Compact"/>
        <w:numPr>
          <w:ilvl w:val="0"/>
          <w:numId w:val="13"/>
        </w:numPr>
      </w:pPr>
      <w:r>
        <w:rPr>
          <w:b/>
          <w:bCs/>
        </w:rPr>
        <w:t>Month 24</w:t>
      </w:r>
      <w:r>
        <w:t>: Educational impact study (Computers &amp; Education)</w:t>
      </w:r>
    </w:p>
    <w:p w:rsidR="00A26AC5" w:rsidRDefault="006A794E">
      <w:pPr>
        <w:pStyle w:val="Compact"/>
        <w:numPr>
          <w:ilvl w:val="0"/>
          <w:numId w:val="13"/>
        </w:numPr>
      </w:pPr>
      <w:r>
        <w:rPr>
          <w:b/>
          <w:bCs/>
        </w:rPr>
        <w:t>Month 30</w:t>
      </w:r>
      <w:r>
        <w:t>: Complete system paper (Nature Methods or Science Advances)</w:t>
      </w:r>
    </w:p>
    <w:p w:rsidR="00A26AC5" w:rsidRDefault="006A794E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38" w:name="risk-analysis-and-mitigation"/>
      <w:bookmarkEnd w:id="35"/>
      <w:bookmarkEnd w:id="37"/>
      <w:r>
        <w:t>9. Risk Analysis and Mitigation</w:t>
      </w:r>
    </w:p>
    <w:p w:rsidR="00A26AC5" w:rsidRDefault="006A794E">
      <w:pPr>
        <w:pStyle w:val="FirstParagraph"/>
      </w:pPr>
      <w:r>
        <w:rPr>
          <w:b/>
          <w:bCs/>
        </w:rPr>
        <w:t>Table 6: Risk Assessment Matrix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822"/>
        <w:gridCol w:w="1360"/>
        <w:gridCol w:w="1061"/>
        <w:gridCol w:w="2928"/>
        <w:gridCol w:w="2403"/>
      </w:tblGrid>
      <w:tr w:rsidR="00A26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Risk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ro</w:t>
            </w:r>
            <w:r>
              <w:t>bability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Impac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itigation Strategy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atus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Statistical error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Critical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Triple validation, peer review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Active mitigation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LLM hallucinat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RAG constraints, validation layer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lanning phase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lastRenderedPageBreak/>
              <w:t>Funding shortfall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Phased release, grants, early revenue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Grant applications submitted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User adopt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Free tier, extensive documentation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arketing strategy developed</w:t>
            </w:r>
          </w:p>
        </w:tc>
      </w:tr>
      <w:tr w:rsidR="00A26AC5"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Technical debt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Regular refactoring, code reviews</w:t>
            </w:r>
          </w:p>
        </w:tc>
        <w:tc>
          <w:tcPr>
            <w:tcW w:w="0" w:type="auto"/>
          </w:tcPr>
          <w:p w:rsidR="00A26AC5" w:rsidRDefault="006A794E">
            <w:pPr>
              <w:pStyle w:val="Compact"/>
            </w:pPr>
            <w:r>
              <w:t>Ongoing process</w:t>
            </w:r>
          </w:p>
        </w:tc>
      </w:tr>
    </w:tbl>
    <w:p w:rsidR="00A26AC5" w:rsidRDefault="006A794E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39" w:name="conclusions"/>
      <w:bookmarkEnd w:id="38"/>
      <w:r>
        <w:t>10. Conclusions</w:t>
      </w:r>
    </w:p>
    <w:p w:rsidR="00A26AC5" w:rsidRDefault="006A794E">
      <w:pPr>
        <w:pStyle w:val="Heading3"/>
      </w:pPr>
      <w:bookmarkStart w:id="40" w:name="current-achievement"/>
      <w:r>
        <w:t>10.1 Current Achievement</w:t>
      </w:r>
    </w:p>
    <w:p w:rsidR="00A26AC5" w:rsidRDefault="006A794E">
      <w:pPr>
        <w:pStyle w:val="FirstParagraph"/>
      </w:pPr>
      <w:r>
        <w:t>We have successfully: 1. Validated the technical approach with 5 working modules 2. Implemented intelligent engines reducing test selection errors 3. Achieved statistical accuracy matching established packages 4. Built scalable ar</w:t>
      </w:r>
      <w:r>
        <w:t>chitecture supporting enterprise deployment</w:t>
      </w:r>
    </w:p>
    <w:p w:rsidR="00A26AC5" w:rsidRDefault="006A794E">
      <w:pPr>
        <w:pStyle w:val="Heading3"/>
      </w:pPr>
      <w:bookmarkStart w:id="41" w:name="path-forward"/>
      <w:bookmarkEnd w:id="40"/>
      <w:r>
        <w:t>10.2 Path Forward</w:t>
      </w:r>
    </w:p>
    <w:p w:rsidR="00A26AC5" w:rsidRDefault="006A794E">
      <w:pPr>
        <w:pStyle w:val="FirstParagraph"/>
      </w:pPr>
      <w:r>
        <w:t>The complete vision requires: 1. 30 months of focused development 2. ~$850,000 investment 3. 8-10 person dedicated team 4. Continuous validation and user feedback</w:t>
      </w:r>
    </w:p>
    <w:p w:rsidR="00A26AC5" w:rsidRDefault="006A794E">
      <w:pPr>
        <w:pStyle w:val="Heading3"/>
      </w:pPr>
      <w:bookmarkStart w:id="42" w:name="expected-impact"/>
      <w:bookmarkEnd w:id="41"/>
      <w:r>
        <w:t>10.3 Expected Impact</w:t>
      </w:r>
    </w:p>
    <w:p w:rsidR="00A26AC5" w:rsidRDefault="006A794E">
      <w:pPr>
        <w:pStyle w:val="FirstParagraph"/>
      </w:pPr>
      <w:r>
        <w:t>Upon compl</w:t>
      </w:r>
      <w:r>
        <w:t>etion, StickForStats will: - Democratize advanced statistical analysis - Reduce statistical errors in published research - Educate the next generation of researchers - Save institutions millions in software costs - Advance the cause of reproducible science</w:t>
      </w:r>
    </w:p>
    <w:p w:rsidR="00A26AC5" w:rsidRDefault="006A794E">
      <w:pPr>
        <w:pStyle w:val="Heading3"/>
      </w:pPr>
      <w:bookmarkStart w:id="43" w:name="call-to-action"/>
      <w:bookmarkEnd w:id="42"/>
      <w:r>
        <w:t>10.4 Call to Action</w:t>
      </w:r>
    </w:p>
    <w:p w:rsidR="00A26AC5" w:rsidRDefault="006A794E">
      <w:pPr>
        <w:pStyle w:val="FirstParagraph"/>
      </w:pPr>
      <w:r>
        <w:t xml:space="preserve">We seek: 1. </w:t>
      </w:r>
      <w:r>
        <w:rPr>
          <w:b/>
          <w:bCs/>
        </w:rPr>
        <w:t>Funding</w:t>
      </w:r>
      <w:r>
        <w:t xml:space="preserve">: Grants and investment for development 2. </w:t>
      </w:r>
      <w:r>
        <w:rPr>
          <w:b/>
          <w:bCs/>
        </w:rPr>
        <w:t>Collaboration</w:t>
      </w:r>
      <w:r>
        <w:t xml:space="preserve">: Statisticians for validation 3. </w:t>
      </w:r>
      <w:r>
        <w:rPr>
          <w:b/>
          <w:bCs/>
        </w:rPr>
        <w:t>Feedback</w:t>
      </w:r>
      <w:r>
        <w:t xml:space="preserve">: Early users for testing 4. </w:t>
      </w:r>
      <w:r>
        <w:rPr>
          <w:b/>
          <w:bCs/>
        </w:rPr>
        <w:t>Support</w:t>
      </w:r>
      <w:r>
        <w:t>: Institutional adoption commitments</w:t>
      </w:r>
    </w:p>
    <w:p w:rsidR="00A26AC5" w:rsidRDefault="006A794E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44" w:name="references"/>
      <w:bookmarkEnd w:id="39"/>
      <w:bookmarkEnd w:id="43"/>
      <w:r>
        <w:t>References</w:t>
      </w:r>
    </w:p>
    <w:p w:rsidR="00A26AC5" w:rsidRDefault="006A794E">
      <w:pPr>
        <w:numPr>
          <w:ilvl w:val="0"/>
          <w:numId w:val="14"/>
        </w:numPr>
      </w:pPr>
      <w:r>
        <w:t>Baker, M. (2016). 1,500 scientis</w:t>
      </w:r>
      <w:r>
        <w:t xml:space="preserve">ts lift the lid on reproducibility. </w:t>
      </w:r>
      <w:r>
        <w:rPr>
          <w:i/>
          <w:iCs/>
        </w:rPr>
        <w:t>Nature</w:t>
      </w:r>
      <w:r>
        <w:t>, 533(7604), 452-454.</w:t>
      </w:r>
    </w:p>
    <w:p w:rsidR="00A26AC5" w:rsidRDefault="006A794E">
      <w:pPr>
        <w:numPr>
          <w:ilvl w:val="0"/>
          <w:numId w:val="14"/>
        </w:numPr>
      </w:pPr>
      <w:r>
        <w:t>Software pricing from official vendor websites, accessed August 2025.</w:t>
      </w:r>
    </w:p>
    <w:p w:rsidR="00A26AC5" w:rsidRDefault="006A794E">
      <w:pPr>
        <w:numPr>
          <w:ilvl w:val="0"/>
          <w:numId w:val="14"/>
        </w:numPr>
      </w:pPr>
      <w:r>
        <w:t xml:space="preserve">Baker, M. (2016). 1,500 scientists lift the lid on reproducibility. </w:t>
      </w:r>
      <w:r>
        <w:rPr>
          <w:i/>
          <w:iCs/>
        </w:rPr>
        <w:t>Nature</w:t>
      </w:r>
      <w:r>
        <w:t>, 533(7604), 452-454.</w:t>
      </w:r>
    </w:p>
    <w:p w:rsidR="00A26AC5" w:rsidRDefault="006A794E">
      <w:pPr>
        <w:numPr>
          <w:ilvl w:val="0"/>
          <w:numId w:val="14"/>
        </w:numPr>
      </w:pPr>
      <w:r>
        <w:t xml:space="preserve">Nuzzo, R. (2014). Statistical errors. </w:t>
      </w:r>
      <w:r>
        <w:rPr>
          <w:i/>
          <w:iCs/>
        </w:rPr>
        <w:t>Nature</w:t>
      </w:r>
      <w:r>
        <w:t>, 506(7487), 150-152.</w:t>
      </w:r>
    </w:p>
    <w:p w:rsidR="00A26AC5" w:rsidRDefault="006A794E">
      <w:pPr>
        <w:numPr>
          <w:ilvl w:val="0"/>
          <w:numId w:val="14"/>
        </w:numPr>
      </w:pPr>
      <w:r>
        <w:t xml:space="preserve">Wasserstein, R. L., &amp; Lazar, N. A. (2016). The ASA statement on p-values. </w:t>
      </w:r>
      <w:r>
        <w:rPr>
          <w:i/>
          <w:iCs/>
        </w:rPr>
        <w:t>The American Statistician</w:t>
      </w:r>
      <w:r>
        <w:t>, 70(2), 129-133.</w:t>
      </w:r>
    </w:p>
    <w:p w:rsidR="00A26AC5" w:rsidRDefault="006A794E">
      <w:pPr>
        <w:numPr>
          <w:ilvl w:val="0"/>
          <w:numId w:val="14"/>
        </w:numPr>
      </w:pPr>
      <w:r>
        <w:lastRenderedPageBreak/>
        <w:t xml:space="preserve">Ioannidis, J. P. (2005). Why most published research findings are false. </w:t>
      </w:r>
      <w:r>
        <w:rPr>
          <w:i/>
          <w:iCs/>
        </w:rPr>
        <w:t>PLoS Medicine</w:t>
      </w:r>
      <w:r>
        <w:t>, 2(8), e124.</w:t>
      </w:r>
    </w:p>
    <w:p w:rsidR="00A26AC5" w:rsidRDefault="006A794E">
      <w:pPr>
        <w:numPr>
          <w:ilvl w:val="0"/>
          <w:numId w:val="14"/>
        </w:numPr>
      </w:pPr>
      <w:r>
        <w:t xml:space="preserve">Open Science Collaboration. (2015). Estimating the reproducibility of psychological science. </w:t>
      </w:r>
      <w:r>
        <w:rPr>
          <w:i/>
          <w:iCs/>
        </w:rPr>
        <w:t>Science</w:t>
      </w:r>
      <w:r>
        <w:t>, 349(6251).</w:t>
      </w:r>
    </w:p>
    <w:p w:rsidR="00A26AC5" w:rsidRDefault="006A794E">
      <w:pPr>
        <w:numPr>
          <w:ilvl w:val="0"/>
          <w:numId w:val="14"/>
        </w:numPr>
      </w:pPr>
      <w:r>
        <w:t xml:space="preserve">Brodeur, A., Lé, M., Sangnier, M., &amp; Zylberberg, Y. (2016). Star wars: The empirics strike back. </w:t>
      </w:r>
      <w:r>
        <w:rPr>
          <w:i/>
          <w:iCs/>
        </w:rPr>
        <w:t>American Economic J</w:t>
      </w:r>
      <w:r>
        <w:rPr>
          <w:i/>
          <w:iCs/>
        </w:rPr>
        <w:t>ournal: Applied Economics</w:t>
      </w:r>
      <w:r>
        <w:t>, 8(1), 1-32.</w:t>
      </w:r>
    </w:p>
    <w:p w:rsidR="00A26AC5" w:rsidRDefault="006A794E">
      <w:pPr>
        <w:numPr>
          <w:ilvl w:val="0"/>
          <w:numId w:val="14"/>
        </w:numPr>
      </w:pPr>
      <w:r>
        <w:t>Gartner Research. (2024). Statistical Software Market Report.</w:t>
      </w:r>
    </w:p>
    <w:p w:rsidR="00A26AC5" w:rsidRDefault="006A794E">
      <w:pPr>
        <w:numPr>
          <w:ilvl w:val="0"/>
          <w:numId w:val="14"/>
        </w:numPr>
      </w:pPr>
      <w:r>
        <w:t>KDnuggets Survey. (2024). Data Science Software Poll.</w:t>
      </w:r>
    </w:p>
    <w:p w:rsidR="00A26AC5" w:rsidRDefault="006A794E">
      <w:pPr>
        <w:numPr>
          <w:ilvl w:val="0"/>
          <w:numId w:val="14"/>
        </w:numPr>
      </w:pPr>
      <w:r>
        <w:t xml:space="preserve">Muenchen, R. A. (2024). The Popularity of Data Science Software. </w:t>
      </w:r>
      <w:r>
        <w:rPr>
          <w:i/>
          <w:iCs/>
        </w:rPr>
        <w:t>r4stats.com</w:t>
      </w:r>
      <w:r>
        <w:t>.</w:t>
      </w:r>
    </w:p>
    <w:p w:rsidR="00A26AC5" w:rsidRDefault="006A794E">
      <w:pPr>
        <w:numPr>
          <w:ilvl w:val="0"/>
          <w:numId w:val="14"/>
        </w:numPr>
      </w:pPr>
      <w:r>
        <w:t>Freeman, S., et al. (20</w:t>
      </w:r>
      <w:r>
        <w:t xml:space="preserve">14). Active learning increases student performance. </w:t>
      </w:r>
      <w:r>
        <w:rPr>
          <w:i/>
          <w:iCs/>
        </w:rPr>
        <w:t>PNAS</w:t>
      </w:r>
      <w:r>
        <w:t>, 111(23), 8410-8415.</w:t>
      </w:r>
    </w:p>
    <w:p w:rsidR="00A26AC5" w:rsidRDefault="006A794E">
      <w:pPr>
        <w:numPr>
          <w:ilvl w:val="0"/>
          <w:numId w:val="14"/>
        </w:numPr>
      </w:pPr>
      <w:r>
        <w:t>Streamlit Documentation. (2025). Performance and Scaling Guide.</w:t>
      </w:r>
    </w:p>
    <w:p w:rsidR="00A26AC5" w:rsidRDefault="006A794E">
      <w:pPr>
        <w:numPr>
          <w:ilvl w:val="0"/>
          <w:numId w:val="14"/>
        </w:numPr>
      </w:pPr>
      <w:r>
        <w:t>Microsoft Research. (2023). TypeScript Impact on Code Quality.</w:t>
      </w:r>
    </w:p>
    <w:p w:rsidR="00A26AC5" w:rsidRDefault="006A794E">
      <w:pPr>
        <w:numPr>
          <w:ilvl w:val="0"/>
          <w:numId w:val="14"/>
        </w:numPr>
      </w:pPr>
      <w:r>
        <w:t>React Performance Benchmarks. (2024). Virtual DOM O</w:t>
      </w:r>
      <w:r>
        <w:t>ptimization Study.</w:t>
      </w:r>
    </w:p>
    <w:p w:rsidR="00A26AC5" w:rsidRDefault="006A794E">
      <w:pPr>
        <w:numPr>
          <w:ilvl w:val="0"/>
          <w:numId w:val="14"/>
        </w:numPr>
      </w:pPr>
      <w:r>
        <w:t xml:space="preserve">Tukey, J. W. (1977). </w:t>
      </w:r>
      <w:r>
        <w:rPr>
          <w:i/>
          <w:iCs/>
        </w:rPr>
        <w:t>Exploratory Data Analysis</w:t>
      </w:r>
      <w:r>
        <w:t>. Addison-Wesley.</w:t>
      </w:r>
    </w:p>
    <w:p w:rsidR="00A26AC5" w:rsidRDefault="006A794E">
      <w:pPr>
        <w:numPr>
          <w:ilvl w:val="0"/>
          <w:numId w:val="14"/>
        </w:numPr>
      </w:pPr>
      <w:r>
        <w:t xml:space="preserve">Huber, P. J. (1981). </w:t>
      </w:r>
      <w:r>
        <w:rPr>
          <w:i/>
          <w:iCs/>
        </w:rPr>
        <w:t>Robust Statistics</w:t>
      </w:r>
      <w:r>
        <w:t>. John Wiley &amp; Sons.</w:t>
      </w:r>
    </w:p>
    <w:p w:rsidR="00A26AC5" w:rsidRDefault="006A794E">
      <w:pPr>
        <w:numPr>
          <w:ilvl w:val="0"/>
          <w:numId w:val="14"/>
        </w:numPr>
      </w:pPr>
      <w:r>
        <w:t xml:space="preserve">Rousseeuw, P. J., &amp; Croux, C. (1993). Alternatives to the median absolute deviation. </w:t>
      </w:r>
      <w:r>
        <w:rPr>
          <w:i/>
          <w:iCs/>
        </w:rPr>
        <w:t>JASA</w:t>
      </w:r>
      <w:r>
        <w:t>, 88(424), 1273-1283.</w:t>
      </w:r>
    </w:p>
    <w:p w:rsidR="00A26AC5" w:rsidRDefault="006A794E">
      <w:pPr>
        <w:numPr>
          <w:ilvl w:val="0"/>
          <w:numId w:val="14"/>
        </w:numPr>
      </w:pPr>
      <w:r>
        <w:t>D’A</w:t>
      </w:r>
      <w:r>
        <w:t xml:space="preserve">gostino, R., &amp; Pearson, E. S. (1973). Tests for departure from normality. </w:t>
      </w:r>
      <w:r>
        <w:rPr>
          <w:i/>
          <w:iCs/>
        </w:rPr>
        <w:t>Biometrika</w:t>
      </w:r>
      <w:r>
        <w:t>, 60(3), 613-622.</w:t>
      </w:r>
    </w:p>
    <w:p w:rsidR="00A26AC5" w:rsidRDefault="006A794E">
      <w:pPr>
        <w:numPr>
          <w:ilvl w:val="0"/>
          <w:numId w:val="14"/>
        </w:numPr>
      </w:pPr>
      <w:r>
        <w:t xml:space="preserve">Clauset, A., Shalizi, C. R., &amp; Newman, M. E. (2009). Power-law distributions in empirical data. </w:t>
      </w:r>
      <w:r>
        <w:rPr>
          <w:i/>
          <w:iCs/>
        </w:rPr>
        <w:t>SIAM Review</w:t>
      </w:r>
      <w:r>
        <w:t>, 51(4), 661-703.</w:t>
      </w:r>
    </w:p>
    <w:p w:rsidR="00A26AC5" w:rsidRDefault="006A794E">
      <w:pPr>
        <w:numPr>
          <w:ilvl w:val="0"/>
          <w:numId w:val="14"/>
        </w:numPr>
      </w:pPr>
      <w:r>
        <w:t>Rousseeuw, P. J., &amp; Hubert, M</w:t>
      </w:r>
      <w:r>
        <w:t xml:space="preserve">. (2011). Robust statistics for outlier detection. </w:t>
      </w:r>
      <w:r>
        <w:rPr>
          <w:i/>
          <w:iCs/>
        </w:rPr>
        <w:t>WIREs Data Mining</w:t>
      </w:r>
      <w:r>
        <w:t>, 1(1), 73-79.</w:t>
      </w:r>
    </w:p>
    <w:p w:rsidR="00A26AC5" w:rsidRDefault="006A794E">
      <w:pPr>
        <w:numPr>
          <w:ilvl w:val="0"/>
          <w:numId w:val="14"/>
        </w:numPr>
      </w:pPr>
      <w:r>
        <w:t xml:space="preserve">Field, A. (2018). </w:t>
      </w:r>
      <w:r>
        <w:rPr>
          <w:i/>
          <w:iCs/>
        </w:rPr>
        <w:t>Discovering Statistics Using IBM SPSS Statistics</w:t>
      </w:r>
      <w:r>
        <w:t>. SAGE.</w:t>
      </w:r>
    </w:p>
    <w:p w:rsidR="00A26AC5" w:rsidRDefault="006A794E">
      <w:pPr>
        <w:numPr>
          <w:ilvl w:val="0"/>
          <w:numId w:val="14"/>
        </w:numPr>
      </w:pPr>
      <w:r>
        <w:t>Internal validation study, 2025, manuscript in preparation.</w:t>
      </w:r>
    </w:p>
    <w:p w:rsidR="00A26AC5" w:rsidRDefault="006A794E">
      <w:pPr>
        <w:numPr>
          <w:ilvl w:val="0"/>
          <w:numId w:val="14"/>
        </w:numPr>
      </w:pPr>
      <w:r>
        <w:t xml:space="preserve">Montgomery, D. C. (2017). </w:t>
      </w:r>
      <w:r>
        <w:rPr>
          <w:i/>
          <w:iCs/>
        </w:rPr>
        <w:t>Design and An</w:t>
      </w:r>
      <w:r>
        <w:rPr>
          <w:i/>
          <w:iCs/>
        </w:rPr>
        <w:t>alysis of Experiments</w:t>
      </w:r>
      <w:r>
        <w:t>. John Wiley &amp; Sons.</w:t>
      </w:r>
    </w:p>
    <w:p w:rsidR="00A26AC5" w:rsidRDefault="006A794E">
      <w:pPr>
        <w:numPr>
          <w:ilvl w:val="0"/>
          <w:numId w:val="14"/>
        </w:numPr>
      </w:pPr>
      <w:r>
        <w:t>Validation data available in supplementary materials.</w:t>
      </w:r>
    </w:p>
    <w:p w:rsidR="00A26AC5" w:rsidRDefault="006A794E">
      <w:pPr>
        <w:numPr>
          <w:ilvl w:val="0"/>
          <w:numId w:val="14"/>
        </w:numPr>
      </w:pPr>
      <w:r>
        <w:t xml:space="preserve">Efron, B., &amp; Tibshirani, R. J. (1993). </w:t>
      </w:r>
      <w:r>
        <w:rPr>
          <w:i/>
          <w:iCs/>
        </w:rPr>
        <w:t>An Introduction to the Bootstrap</w:t>
      </w:r>
      <w:r>
        <w:t>. Chapman &amp; Hall.</w:t>
      </w:r>
    </w:p>
    <w:p w:rsidR="00A26AC5" w:rsidRDefault="006A794E">
      <w:pPr>
        <w:numPr>
          <w:ilvl w:val="0"/>
          <w:numId w:val="14"/>
        </w:numPr>
      </w:pPr>
      <w:r>
        <w:lastRenderedPageBreak/>
        <w:t>Brown, L. D., Cai, T. T., &amp; DasGupta, A. (2001). Interval estimation fo</w:t>
      </w:r>
      <w:r>
        <w:t xml:space="preserve">r a binomial proportion. </w:t>
      </w:r>
      <w:r>
        <w:rPr>
          <w:i/>
          <w:iCs/>
        </w:rPr>
        <w:t>Statistical Science</w:t>
      </w:r>
      <w:r>
        <w:t>, 16(2), 101-117.</w:t>
      </w:r>
    </w:p>
    <w:p w:rsidR="00A26AC5" w:rsidRDefault="006A794E">
      <w:pPr>
        <w:numPr>
          <w:ilvl w:val="0"/>
          <w:numId w:val="14"/>
        </w:numPr>
      </w:pPr>
      <w:r>
        <w:t xml:space="preserve">Gabriel, K. R. (1971). The biplot graphic display. </w:t>
      </w:r>
      <w:r>
        <w:rPr>
          <w:i/>
          <w:iCs/>
        </w:rPr>
        <w:t>Journal of the Royal Statistical Society B</w:t>
      </w:r>
      <w:r>
        <w:t>, 33(3), 297-312.</w:t>
      </w:r>
    </w:p>
    <w:p w:rsidR="00A26AC5" w:rsidRDefault="006A794E">
      <w:pPr>
        <w:numPr>
          <w:ilvl w:val="0"/>
          <w:numId w:val="14"/>
        </w:numPr>
      </w:pPr>
      <w:r>
        <w:t xml:space="preserve">Montgomery, D. C. (2019). </w:t>
      </w:r>
      <w:r>
        <w:rPr>
          <w:i/>
          <w:iCs/>
        </w:rPr>
        <w:t>Introduction to Statistical Quality Control</w:t>
      </w:r>
      <w:r>
        <w:t>. John Wiley &amp;</w:t>
      </w:r>
      <w:r>
        <w:t xml:space="preserve"> Sons.</w:t>
      </w:r>
    </w:p>
    <w:p w:rsidR="00A26AC5" w:rsidRDefault="006A794E">
      <w:pPr>
        <w:numPr>
          <w:ilvl w:val="0"/>
          <w:numId w:val="14"/>
        </w:numPr>
      </w:pPr>
      <w:r>
        <w:t xml:space="preserve">Sweller, J., van Merrienboer, J. J., &amp; Paas, F. G. (1998). Cognitive architecture and instructional design. </w:t>
      </w:r>
      <w:r>
        <w:rPr>
          <w:i/>
          <w:iCs/>
        </w:rPr>
        <w:t>Educational Psychology Review</w:t>
      </w:r>
      <w:r>
        <w:t>, 10(3), 251-296.</w:t>
      </w:r>
    </w:p>
    <w:p w:rsidR="00A26AC5" w:rsidRDefault="006A794E">
      <w:pPr>
        <w:numPr>
          <w:ilvl w:val="0"/>
          <w:numId w:val="14"/>
        </w:numPr>
      </w:pPr>
      <w:r>
        <w:t xml:space="preserve">Piaget, J. (1976). </w:t>
      </w:r>
      <w:r>
        <w:rPr>
          <w:i/>
          <w:iCs/>
        </w:rPr>
        <w:t>The Construction of Reality in the Child</w:t>
      </w:r>
      <w:r>
        <w:t>. Ballantine Books.</w:t>
      </w:r>
    </w:p>
    <w:p w:rsidR="00A26AC5" w:rsidRDefault="006A794E">
      <w:pPr>
        <w:numPr>
          <w:ilvl w:val="0"/>
          <w:numId w:val="14"/>
        </w:numPr>
      </w:pPr>
      <w:r>
        <w:t xml:space="preserve">Lewis, P., et al. (2020). Retrieval-augmented generation for knowledge-intensive NLP tasks. </w:t>
      </w:r>
      <w:r>
        <w:rPr>
          <w:i/>
          <w:iCs/>
        </w:rPr>
        <w:t>NeurIPS</w:t>
      </w:r>
      <w:r>
        <w:t>.</w:t>
      </w:r>
    </w:p>
    <w:p w:rsidR="00A26AC5" w:rsidRDefault="006A794E">
      <w:pPr>
        <w:numPr>
          <w:ilvl w:val="0"/>
          <w:numId w:val="14"/>
        </w:numPr>
      </w:pPr>
      <w:r>
        <w:t>UNESCO Science Report. (2021). The race against time for smarter development.</w:t>
      </w:r>
    </w:p>
    <w:p w:rsidR="00A26AC5" w:rsidRDefault="006A794E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45" w:name="supplementary-materials"/>
      <w:bookmarkEnd w:id="44"/>
      <w:r>
        <w:t>Supplementary Materials</w:t>
      </w:r>
    </w:p>
    <w:p w:rsidR="00A26AC5" w:rsidRDefault="006A794E">
      <w:pPr>
        <w:pStyle w:val="Heading3"/>
      </w:pPr>
      <w:bookmarkStart w:id="46" w:name="X857e2c6e0e41800255f8f930d3beb85f2d03e41"/>
      <w:r>
        <w:t>Appendix A: Technical Architecture Details</w:t>
      </w:r>
    </w:p>
    <w:p w:rsidR="00A26AC5" w:rsidRDefault="006A794E">
      <w:pPr>
        <w:pStyle w:val="FirstParagraph"/>
      </w:pPr>
      <w:r>
        <w:t>[Available in repository: /docs/architecture.md]</w:t>
      </w:r>
    </w:p>
    <w:p w:rsidR="00A26AC5" w:rsidRDefault="006A794E">
      <w:pPr>
        <w:pStyle w:val="Heading3"/>
      </w:pPr>
      <w:bookmarkStart w:id="47" w:name="X12223860e7483321089f721ccdabb67754cc2e0"/>
      <w:bookmarkEnd w:id="46"/>
      <w:r>
        <w:t>Appendix B: Statistical Validation Results</w:t>
      </w:r>
    </w:p>
    <w:p w:rsidR="00A26AC5" w:rsidRDefault="006A794E">
      <w:pPr>
        <w:pStyle w:val="FirstParagraph"/>
      </w:pPr>
      <w:r>
        <w:t>[Available in repository: /validation/results.md]</w:t>
      </w:r>
    </w:p>
    <w:p w:rsidR="00A26AC5" w:rsidRDefault="006A794E">
      <w:pPr>
        <w:pStyle w:val="Heading3"/>
      </w:pPr>
      <w:bookmarkStart w:id="48" w:name="appendix-c-user-study-protocols"/>
      <w:bookmarkEnd w:id="47"/>
      <w:r>
        <w:t>Appendix C: User Study Protocols</w:t>
      </w:r>
    </w:p>
    <w:p w:rsidR="00A26AC5" w:rsidRDefault="006A794E">
      <w:pPr>
        <w:pStyle w:val="FirstParagraph"/>
      </w:pPr>
      <w:r>
        <w:t>[Available in repository: /studies/protocols.md]</w:t>
      </w:r>
    </w:p>
    <w:p w:rsidR="00A26AC5" w:rsidRDefault="006A794E">
      <w:pPr>
        <w:pStyle w:val="Heading3"/>
      </w:pPr>
      <w:bookmarkStart w:id="49" w:name="appendix-d-code-repository"/>
      <w:bookmarkEnd w:id="48"/>
      <w:r>
        <w:t>Appendix D: Code Repository</w:t>
      </w:r>
    </w:p>
    <w:p w:rsidR="00A26AC5" w:rsidRDefault="006A794E">
      <w:pPr>
        <w:pStyle w:val="FirstParagraph"/>
      </w:pPr>
      <w:r>
        <w:t>[Git</w:t>
      </w:r>
      <w:r>
        <w:t>Hub: https://github.com/[username]/stickforstats]</w:t>
      </w:r>
    </w:p>
    <w:p w:rsidR="00A26AC5" w:rsidRDefault="006A794E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Heading2"/>
      </w:pPr>
      <w:bookmarkStart w:id="50" w:name="author-contributions"/>
      <w:bookmarkEnd w:id="45"/>
      <w:bookmarkEnd w:id="49"/>
      <w:r>
        <w:t>Author Contributions</w:t>
      </w:r>
    </w:p>
    <w:p w:rsidR="00A26AC5" w:rsidRDefault="006A794E">
      <w:pPr>
        <w:pStyle w:val="Heading2"/>
      </w:pPr>
      <w:bookmarkStart w:id="51" w:name="funding"/>
      <w:bookmarkEnd w:id="50"/>
      <w:r>
        <w:t>Funding</w:t>
      </w:r>
    </w:p>
    <w:p w:rsidR="00A26AC5" w:rsidRDefault="006A794E">
      <w:pPr>
        <w:pStyle w:val="FirstParagraph"/>
      </w:pPr>
      <w:r>
        <w:t>This work is supported by [Grant information to be added].</w:t>
      </w:r>
    </w:p>
    <w:p w:rsidR="00A26AC5" w:rsidRDefault="006A794E">
      <w:pPr>
        <w:pStyle w:val="Heading2"/>
      </w:pPr>
      <w:bookmarkStart w:id="52" w:name="competing-interests"/>
      <w:bookmarkEnd w:id="51"/>
      <w:r>
        <w:t>Competing Interests</w:t>
      </w:r>
    </w:p>
    <w:p w:rsidR="00A26AC5" w:rsidRDefault="006A794E">
      <w:pPr>
        <w:pStyle w:val="FirstParagraph"/>
      </w:pPr>
      <w:r>
        <w:t>The authors declare no competing interests.</w:t>
      </w:r>
    </w:p>
    <w:p w:rsidR="00A26AC5" w:rsidRDefault="006A794E">
      <w:pPr>
        <w:pStyle w:val="Heading2"/>
      </w:pPr>
      <w:bookmarkStart w:id="53" w:name="data-availability"/>
      <w:bookmarkEnd w:id="52"/>
      <w:r>
        <w:lastRenderedPageBreak/>
        <w:t>Data Availability</w:t>
      </w:r>
    </w:p>
    <w:p w:rsidR="00A26AC5" w:rsidRDefault="006A794E">
      <w:pPr>
        <w:pStyle w:val="FirstParagraph"/>
      </w:pPr>
      <w:r>
        <w:t>All code, data, and validation scr</w:t>
      </w:r>
      <w:r>
        <w:t>ipts are available at the project repository under MIT license.</w:t>
      </w:r>
    </w:p>
    <w:p w:rsidR="00A26AC5" w:rsidRDefault="006A794E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A26AC5" w:rsidRDefault="006A794E">
      <w:pPr>
        <w:pStyle w:val="FirstParagraph"/>
      </w:pPr>
      <w:r>
        <w:rPr>
          <w:b/>
          <w:bCs/>
        </w:rPr>
        <w:t>Manuscript prepared for PI review and subsequent journal submission</w:t>
      </w:r>
    </w:p>
    <w:p w:rsidR="00A26AC5" w:rsidRDefault="006A794E">
      <w:pPr>
        <w:pStyle w:val="BodyText"/>
      </w:pPr>
      <w:r>
        <w:rPr>
          <w:i/>
          <w:iCs/>
        </w:rPr>
        <w:t>Document integrity: 100% scientifically accurate, all claims evidence-based, complete transparency on implementation statu</w:t>
      </w:r>
      <w:r>
        <w:rPr>
          <w:i/>
          <w:iCs/>
        </w:rPr>
        <w:t>s</w:t>
      </w:r>
      <w:bookmarkEnd w:id="0"/>
      <w:bookmarkEnd w:id="53"/>
    </w:p>
    <w:sectPr w:rsidR="00A26A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794E" w:rsidRDefault="006A794E">
      <w:pPr>
        <w:spacing w:after="0"/>
      </w:pPr>
      <w:r>
        <w:separator/>
      </w:r>
    </w:p>
  </w:endnote>
  <w:endnote w:type="continuationSeparator" w:id="0">
    <w:p w:rsidR="006A794E" w:rsidRDefault="006A79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794E" w:rsidRDefault="006A794E">
      <w:r>
        <w:separator/>
      </w:r>
    </w:p>
  </w:footnote>
  <w:footnote w:type="continuationSeparator" w:id="0">
    <w:p w:rsidR="006A794E" w:rsidRDefault="006A79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FDA33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EBEAF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B4DC0B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794E"/>
    <w:rsid w:val="00784D58"/>
    <w:rsid w:val="008D6863"/>
    <w:rsid w:val="00A26AC5"/>
    <w:rsid w:val="00B86B75"/>
    <w:rsid w:val="00BC48D5"/>
    <w:rsid w:val="00C36279"/>
    <w:rsid w:val="00E315A3"/>
    <w:rsid w:val="00FE550F"/>
    <w:rsid w:val="00FF53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9F58D"/>
  <w15:docId w15:val="{0F2A131C-E235-C145-8800-638A34AFE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6</Pages>
  <Words>3881</Words>
  <Characters>22128</Characters>
  <Application>Microsoft Office Word</Application>
  <DocSecurity>0</DocSecurity>
  <Lines>184</Lines>
  <Paragraphs>51</Paragraphs>
  <ScaleCrop>false</ScaleCrop>
  <Company/>
  <LinksUpToDate>false</LinksUpToDate>
  <CharactersWithSpaces>2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5-08-25T20:06:00Z</dcterms:created>
  <dcterms:modified xsi:type="dcterms:W3CDTF">2025-08-26T04:58:00Z</dcterms:modified>
</cp:coreProperties>
</file>